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753832" w14:textId="68C1EB66" w:rsidR="0078102B" w:rsidRPr="00C20B4D" w:rsidRDefault="0078102B" w:rsidP="0078102B">
      <w:pPr>
        <w:tabs>
          <w:tab w:val="left" w:pos="2840"/>
        </w:tabs>
        <w:rPr>
          <w:rFonts w:ascii="Kia Signature Light" w:eastAsia="Kia Signature Light" w:hAnsi="Kia Signature Light" w:cs="Arial"/>
        </w:rPr>
      </w:pPr>
    </w:p>
    <w:p w14:paraId="4CF997CD" w14:textId="77777777" w:rsidR="0078102B" w:rsidRPr="00C20B4D" w:rsidRDefault="0078102B" w:rsidP="0078102B">
      <w:pPr>
        <w:spacing w:line="240" w:lineRule="auto"/>
        <w:rPr>
          <w:rFonts w:ascii="Kia Signature Light" w:eastAsia="Kia Signature Light" w:hAnsi="Kia Signature Light" w:cs="Arial"/>
          <w:color w:val="EA0029"/>
          <w:lang w:val="de-CH"/>
        </w:rPr>
      </w:pPr>
      <w:r w:rsidRPr="00C20B4D">
        <w:rPr>
          <w:rFonts w:ascii="Kia Signature Light" w:eastAsia="Kia Signature Light" w:hAnsi="Kia Signature Light" w:cs="Arial"/>
          <w:color w:val="EA0029"/>
          <w:lang w:val="de-CH"/>
        </w:rPr>
        <w:t>NEWS</w:t>
      </w:r>
    </w:p>
    <w:p w14:paraId="4FB7DFF9" w14:textId="77777777" w:rsidR="0078102B" w:rsidRPr="00C20B4D" w:rsidRDefault="0078102B" w:rsidP="0078102B">
      <w:pPr>
        <w:pStyle w:val="Listenabsatz"/>
        <w:ind w:left="0"/>
        <w:rPr>
          <w:rFonts w:ascii="Kia Signature Light" w:eastAsia="Kia Signature Light" w:hAnsi="Kia Signature Light" w:cs="Arial"/>
          <w:b/>
          <w:lang w:val="de-CH" w:eastAsia="ko-KR"/>
        </w:rPr>
      </w:pPr>
    </w:p>
    <w:p w14:paraId="193A6FC6" w14:textId="77777777" w:rsidR="00630921" w:rsidRPr="00C20B4D" w:rsidRDefault="00630921" w:rsidP="00630921">
      <w:pPr>
        <w:pStyle w:val="Listenabsatz"/>
        <w:jc w:val="center"/>
        <w:rPr>
          <w:rFonts w:ascii="Kia Signature Light" w:eastAsia="Kia Signature Light" w:hAnsi="Kia Signature Light" w:cs="Arial"/>
          <w:b/>
          <w:sz w:val="36"/>
          <w:szCs w:val="36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36"/>
          <w:szCs w:val="36"/>
          <w:lang w:val="de-CH" w:eastAsia="ko-KR"/>
        </w:rPr>
        <w:t xml:space="preserve">Der brandneue Kia Niro bietet </w:t>
      </w:r>
    </w:p>
    <w:p w14:paraId="1DF57615" w14:textId="690C1C1E" w:rsidR="00630921" w:rsidRPr="00C20B4D" w:rsidRDefault="00630921" w:rsidP="00630921">
      <w:pPr>
        <w:pStyle w:val="Listenabsatz"/>
        <w:ind w:left="0"/>
        <w:jc w:val="center"/>
        <w:rPr>
          <w:rFonts w:ascii="Kia Signature Light" w:eastAsia="Kia Signature Light" w:hAnsi="Kia Signature Light" w:cs="Arial"/>
          <w:b/>
          <w:sz w:val="36"/>
          <w:szCs w:val="36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36"/>
          <w:szCs w:val="36"/>
          <w:lang w:val="de-CH" w:eastAsia="ko-KR"/>
        </w:rPr>
        <w:t>Elektromobilität für alle</w:t>
      </w:r>
    </w:p>
    <w:p w14:paraId="066C3727" w14:textId="77777777" w:rsidR="0078102B" w:rsidRPr="00C20B4D" w:rsidRDefault="0078102B" w:rsidP="0078102B">
      <w:pPr>
        <w:spacing w:line="240" w:lineRule="auto"/>
        <w:rPr>
          <w:rFonts w:ascii="Kia Signature Light" w:eastAsia="Kia Signature Light" w:hAnsi="Kia Signature Light" w:cs="Arial"/>
          <w:b/>
          <w:lang w:val="de-CH" w:eastAsia="ko-KR"/>
        </w:rPr>
      </w:pPr>
    </w:p>
    <w:p w14:paraId="07DB4190" w14:textId="73AE74B5" w:rsidR="00630921" w:rsidRPr="00C20B4D" w:rsidRDefault="00630921" w:rsidP="00630921">
      <w:pPr>
        <w:numPr>
          <w:ilvl w:val="0"/>
          <w:numId w:val="1"/>
        </w:numPr>
        <w:spacing w:line="240" w:lineRule="auto"/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Die nächste Generation des Niro </w:t>
      </w:r>
      <w:r w:rsidR="008D74BE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interpretiert</w:t>
      </w:r>
      <w:r w:rsidR="00BD3722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 den umweltfreundlichen und kompakten Crossover neu </w:t>
      </w:r>
    </w:p>
    <w:p w14:paraId="016EE026" w14:textId="7446C073" w:rsidR="00630921" w:rsidRPr="00C20B4D" w:rsidRDefault="00BD3722" w:rsidP="00630921">
      <w:pPr>
        <w:numPr>
          <w:ilvl w:val="0"/>
          <w:numId w:val="1"/>
        </w:numPr>
        <w:spacing w:line="240" w:lineRule="auto"/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Hochmoderne </w:t>
      </w:r>
      <w:r w:rsidR="00630921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Hybrid-, </w:t>
      </w:r>
      <w:proofErr w:type="spellStart"/>
      <w:r w:rsidR="008D74BE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Plug-</w:t>
      </w:r>
      <w:r w:rsidR="009C0A32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i</w:t>
      </w:r>
      <w:r w:rsidR="008D74BE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n</w:t>
      </w:r>
      <w:proofErr w:type="spellEnd"/>
      <w:r w:rsidR="00630921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-Hybrid- und reine Elektroantriebe </w:t>
      </w: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erleichtern </w:t>
      </w:r>
      <w:r w:rsidR="00630921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den Umstieg auf elektrifizierte Mobilität</w:t>
      </w:r>
      <w:r w:rsidR="00241315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 </w:t>
      </w:r>
    </w:p>
    <w:p w14:paraId="1599B313" w14:textId="68E6A781" w:rsidR="00630921" w:rsidRPr="00C20B4D" w:rsidRDefault="00630921" w:rsidP="00630921">
      <w:pPr>
        <w:numPr>
          <w:ilvl w:val="0"/>
          <w:numId w:val="1"/>
        </w:numPr>
        <w:spacing w:line="240" w:lineRule="auto"/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Innovative Lösungen für </w:t>
      </w:r>
      <w:proofErr w:type="spellStart"/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klassenbeste</w:t>
      </w:r>
      <w:proofErr w:type="spellEnd"/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 Kraftstoffeffizienz</w:t>
      </w:r>
    </w:p>
    <w:p w14:paraId="4477AC41" w14:textId="74A272CC" w:rsidR="00630921" w:rsidRPr="00C20B4D" w:rsidRDefault="008F1DA4" w:rsidP="00630921">
      <w:pPr>
        <w:numPr>
          <w:ilvl w:val="0"/>
          <w:numId w:val="1"/>
        </w:numPr>
        <w:spacing w:line="240" w:lineRule="auto"/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Der Niro EV </w:t>
      </w:r>
      <w:r w:rsidR="00630921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bietet eine Reichweite von </w:t>
      </w:r>
      <w:r w:rsidR="00B14720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bis zu </w:t>
      </w:r>
      <w:r w:rsidR="00630921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460 km; der PHEV bietet eine elektrische Reichweite von bis zu 65 km, die ideal für den </w:t>
      </w:r>
      <w:r w:rsidR="00241315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Alltag ist</w:t>
      </w:r>
    </w:p>
    <w:p w14:paraId="1EE8CBBF" w14:textId="6FDF86F4" w:rsidR="00A5026E" w:rsidRPr="00C20B4D" w:rsidRDefault="00A5026E" w:rsidP="00630921">
      <w:pPr>
        <w:numPr>
          <w:ilvl w:val="0"/>
          <w:numId w:val="1"/>
        </w:numPr>
        <w:spacing w:line="240" w:lineRule="auto"/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</w:pP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Der neue Niro ist ab CHF 33'250.- </w:t>
      </w:r>
      <w:r w:rsidR="007724F0"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 xml:space="preserve">erhältlich und </w:t>
      </w:r>
      <w:r w:rsidRPr="00C20B4D">
        <w:rPr>
          <w:rFonts w:ascii="Kia Signature Light" w:eastAsia="Kia Signature Light" w:hAnsi="Kia Signature Light" w:cs="Arial"/>
          <w:b/>
          <w:sz w:val="24"/>
          <w:szCs w:val="28"/>
          <w:lang w:val="de-CH" w:eastAsia="ko-KR"/>
        </w:rPr>
        <w:t>sofort bestellbar</w:t>
      </w:r>
    </w:p>
    <w:p w14:paraId="3EEF70D8" w14:textId="77777777" w:rsidR="00630921" w:rsidRPr="00C20B4D" w:rsidRDefault="00630921" w:rsidP="00630921">
      <w:pPr>
        <w:spacing w:line="240" w:lineRule="auto"/>
        <w:rPr>
          <w:rFonts w:ascii="Kia Signature Light" w:eastAsia="Kia Signature Light" w:hAnsi="Kia Signature Light" w:cs="Arial"/>
          <w:b/>
          <w:lang w:val="de-CH" w:eastAsia="ko-KR"/>
        </w:rPr>
      </w:pPr>
    </w:p>
    <w:p w14:paraId="0BA6DCBC" w14:textId="77777777" w:rsidR="008B0702" w:rsidRPr="00C20B4D" w:rsidRDefault="008B0702" w:rsidP="008B0702">
      <w:pPr>
        <w:spacing w:line="240" w:lineRule="auto"/>
        <w:ind w:left="460"/>
        <w:rPr>
          <w:rFonts w:ascii="Kia Signature Light" w:eastAsia="Kia Signature Light" w:hAnsi="Kia Signature Light" w:cs="Arial"/>
          <w:b/>
          <w:color w:val="FF0000"/>
          <w:lang w:val="de-CH" w:eastAsia="ko-KR"/>
        </w:rPr>
      </w:pPr>
    </w:p>
    <w:p w14:paraId="493EA8EA" w14:textId="60CB7954" w:rsidR="00630921" w:rsidRPr="00C20B4D" w:rsidRDefault="00BD3722" w:rsidP="00630921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ie Elektrifizierung der Mobilität schreitet voran.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r neue Kia Niro 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bietet einen</w:t>
      </w:r>
      <w:r w:rsidR="00241315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optimalen Einstieg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für Kunden, die den ersten Schritt in </w:t>
      </w:r>
      <w:r w:rsidR="00241315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ie Elektromobilität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machen wollen. Mit drei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hocheffizienten,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elektrifizierten Antriebsoptionen, einer Reihe fortschrittlicher Funktionen und Technologien sowie dem kühnen Design, ist der neue Niro für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alle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geeignet,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ie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auf ein elektrifiziertes Fahrzeug umsteigen möchte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n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. </w:t>
      </w:r>
    </w:p>
    <w:p w14:paraId="03E30702" w14:textId="77777777" w:rsidR="00630921" w:rsidRPr="00C20B4D" w:rsidRDefault="00630921" w:rsidP="00630921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537B7017" w14:textId="60919A44" w:rsidR="00630921" w:rsidRPr="00C20B4D" w:rsidRDefault="00BD3722" w:rsidP="008D74BE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r neue Niro tritt in die Fussstapfen der sehr erfolgreichen ersten Generation, </w:t>
      </w:r>
      <w:r w:rsidR="009C0A32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welche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n Startschuss für </w:t>
      </w:r>
      <w:proofErr w:type="spellStart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Kias</w:t>
      </w:r>
      <w:proofErr w:type="spellEnd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Elektroflotte in Europa gegeben hat. Mit der </w:t>
      </w:r>
      <w:proofErr w:type="spellStart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Neuintepretation</w:t>
      </w:r>
      <w:proofErr w:type="spellEnd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des kompakten Crossovers erfüllt Kia die Anforderu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ng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en von umweltbewussten </w:t>
      </w:r>
      <w:r w:rsidR="001F4F7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Kunden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und hebt sich 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utlich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von der 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Konkurrenz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ab.</w:t>
      </w:r>
    </w:p>
    <w:p w14:paraId="54035AE8" w14:textId="77777777" w:rsidR="008D30BD" w:rsidRPr="00C20B4D" w:rsidRDefault="008D30BD" w:rsidP="008D30BD">
      <w:pPr>
        <w:pStyle w:val="StandardWeb"/>
        <w:shd w:val="clear" w:color="auto" w:fill="FFFFFF"/>
        <w:spacing w:before="0" w:beforeAutospacing="0" w:after="150" w:afterAutospacing="0"/>
        <w:rPr>
          <w:rFonts w:ascii="Kia Signature Light" w:eastAsia="Kia Signature Light" w:hAnsi="Kia Signature Light" w:cs="Arial"/>
          <w:color w:val="37434C"/>
          <w:sz w:val="22"/>
          <w:szCs w:val="22"/>
        </w:rPr>
      </w:pPr>
    </w:p>
    <w:p w14:paraId="5E2FC2C8" w14:textId="42877B69" w:rsidR="008D30BD" w:rsidRPr="00C20B4D" w:rsidRDefault="00BE4A8B" w:rsidP="008427A7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Der neue Niro besticht durch sein einzigartiges Design, das die Kia Design-Sprache "</w:t>
      </w:r>
      <w:proofErr w:type="spellStart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Opposites</w:t>
      </w:r>
      <w:proofErr w:type="spellEnd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United" weiterführt. Mit seiner charakteristischen Form, einem einzigartig</w:t>
      </w:r>
      <w:r w:rsidR="007724F0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en Lichtdesign und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den Aero-Elementen in der C-Säule</w:t>
      </w:r>
      <w:r w:rsidR="007724F0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,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bringt der neue Niro ein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einzigartiges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und sehr attra</w:t>
      </w:r>
      <w:r w:rsidR="00B90B8B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ktives Gesicht in das Crossover-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Segment.</w:t>
      </w:r>
    </w:p>
    <w:p w14:paraId="0BC31FFB" w14:textId="77777777" w:rsidR="008D30BD" w:rsidRPr="00C20B4D" w:rsidRDefault="008D30BD" w:rsidP="008D74BE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46274051" w14:textId="60F2CFF5" w:rsidR="00630921" w:rsidRPr="00C20B4D" w:rsidRDefault="00BD3722" w:rsidP="008B0702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Der Innenraum ist einladend 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>und geräumig. Viele Elemente aus</w:t>
      </w:r>
      <w:r w:rsidR="008427A7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hochwertigen,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</w:t>
      </w:r>
      <w:r w:rsidR="007724F0" w:rsidRPr="00C20B4D">
        <w:rPr>
          <w:rFonts w:ascii="Kia Signature Light" w:eastAsia="Kia Signature Light" w:hAnsi="Kia Signature Light" w:cs="Arial"/>
          <w:color w:val="000000"/>
          <w:lang w:val="de-CH"/>
        </w:rPr>
        <w:t>recycelten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Materialien ergeben ein modernes und entspanntes Ambiente.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Ein komfortorientiert</w:t>
      </w:r>
      <w:r w:rsidRPr="00C20B4D">
        <w:rPr>
          <w:rFonts w:ascii="Kia Signature Light" w:eastAsia="Kia Signature Light" w:hAnsi="Kia Signature Light" w:cs="Arial"/>
          <w:color w:val="000000"/>
          <w:lang w:val="de-CH"/>
        </w:rPr>
        <w:t>es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Fahrer</w:t>
      </w:r>
      <w:r w:rsidRPr="00C20B4D">
        <w:rPr>
          <w:rFonts w:ascii="Kia Signature Light" w:eastAsia="Kia Signature Light" w:hAnsi="Kia Signature Light" w:cs="Arial"/>
          <w:color w:val="000000"/>
          <w:lang w:val="de-CH"/>
        </w:rPr>
        <w:t>lebnis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wird durch </w:t>
      </w:r>
      <w:proofErr w:type="gramStart"/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das 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>funktionelle</w:t>
      </w:r>
      <w:proofErr w:type="gramEnd"/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"Glas-Cockpit", einem </w:t>
      </w:r>
      <w:r w:rsidR="001A0131" w:rsidRPr="00C20B4D">
        <w:rPr>
          <w:rFonts w:ascii="Kia Signature Light" w:eastAsia="Kia Signature Light" w:hAnsi="Kia Signature Light" w:cs="Arial"/>
          <w:color w:val="000000"/>
          <w:lang w:val="de-CH"/>
        </w:rPr>
        <w:t>10.25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Touchscreen und dem Multi-</w:t>
      </w:r>
      <w:r w:rsidR="001A0131" w:rsidRPr="00C20B4D">
        <w:rPr>
          <w:rFonts w:ascii="Kia Signature Light" w:eastAsia="Kia Signature Light" w:hAnsi="Kia Signature Light" w:cs="Arial"/>
          <w:color w:val="000000"/>
          <w:lang w:val="de-CH"/>
        </w:rPr>
        <w:t>Mode-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Touch-Display </w:t>
      </w:r>
      <w:r w:rsidR="001A4F32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unterstützt. 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Der speziell isolierte Innenraum verstärkt das Komforterlebnis. </w:t>
      </w:r>
    </w:p>
    <w:p w14:paraId="48A4016C" w14:textId="33CFEEB3" w:rsidR="008B1CF2" w:rsidRPr="00C20B4D" w:rsidRDefault="008B1CF2" w:rsidP="008B0702">
      <w:pPr>
        <w:pStyle w:val="Listenabsatz"/>
        <w:ind w:left="0"/>
        <w:rPr>
          <w:rFonts w:ascii="Kia Signature Light" w:eastAsia="Kia Signature Light" w:hAnsi="Kia Signature Light" w:cs="Arial"/>
          <w:b/>
          <w:bCs/>
          <w:color w:val="000000"/>
          <w:lang w:val="de-CH"/>
        </w:rPr>
      </w:pPr>
    </w:p>
    <w:p w14:paraId="7CB69380" w14:textId="10F96EE2" w:rsidR="00630921" w:rsidRPr="00C20B4D" w:rsidRDefault="005E0273" w:rsidP="00C20B4D">
      <w:pPr>
        <w:pStyle w:val="StandardWeb"/>
        <w:shd w:val="clear" w:color="auto" w:fill="FFFFFF"/>
        <w:spacing w:before="0" w:beforeAutospacing="0" w:after="150" w:afterAutospacing="0"/>
        <w:rPr>
          <w:rFonts w:ascii="Kia Signature Light" w:eastAsia="Kia Signature Light" w:hAnsi="Kia Signature Light" w:cs="Arial"/>
          <w:b/>
          <w:color w:val="000000"/>
        </w:rPr>
      </w:pPr>
      <w:r w:rsidRPr="00C20B4D">
        <w:rPr>
          <w:rFonts w:ascii="Kia Signature Light" w:eastAsia="Kia Signature Light" w:hAnsi="Kia Signature Light" w:cs="Arial"/>
          <w:color w:val="37434C"/>
          <w:sz w:val="22"/>
          <w:szCs w:val="22"/>
        </w:rPr>
        <w:t xml:space="preserve"> </w:t>
      </w:r>
      <w:bookmarkStart w:id="0" w:name="_GoBack"/>
      <w:bookmarkEnd w:id="0"/>
      <w:r w:rsidR="00241315" w:rsidRPr="00C20B4D">
        <w:rPr>
          <w:rFonts w:ascii="Kia Signature Light" w:eastAsia="Kia Signature Light" w:hAnsi="Kia Signature Light" w:cs="Arial"/>
          <w:b/>
          <w:color w:val="000000"/>
        </w:rPr>
        <w:t>E</w:t>
      </w:r>
      <w:r w:rsidR="00630921" w:rsidRPr="00C20B4D">
        <w:rPr>
          <w:rFonts w:ascii="Kia Signature Light" w:eastAsia="Kia Signature Light" w:hAnsi="Kia Signature Light" w:cs="Arial"/>
          <w:b/>
          <w:color w:val="000000"/>
        </w:rPr>
        <w:t xml:space="preserve">lektrifizierte Antriebe für alle  </w:t>
      </w:r>
    </w:p>
    <w:p w14:paraId="42F91461" w14:textId="30B49052" w:rsidR="00630921" w:rsidRPr="00C20B4D" w:rsidRDefault="00630921" w:rsidP="00630921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Der neue Niro ist mit Hybrid- (HEV), </w:t>
      </w:r>
      <w:proofErr w:type="spellStart"/>
      <w:r w:rsidR="008D74BE" w:rsidRPr="00C20B4D">
        <w:rPr>
          <w:rFonts w:ascii="Kia Signature Light" w:eastAsia="Kia Signature Light" w:hAnsi="Kia Signature Light" w:cs="Arial"/>
          <w:color w:val="000000"/>
          <w:lang w:val="de-CH"/>
        </w:rPr>
        <w:t>Plug-</w:t>
      </w:r>
      <w:r w:rsidR="009C0A32" w:rsidRPr="00C20B4D">
        <w:rPr>
          <w:rFonts w:ascii="Kia Signature Light" w:eastAsia="Kia Signature Light" w:hAnsi="Kia Signature Light" w:cs="Arial"/>
          <w:color w:val="000000"/>
          <w:lang w:val="de-CH"/>
        </w:rPr>
        <w:t>i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/>
        </w:rPr>
        <w:t>n</w:t>
      </w:r>
      <w:proofErr w:type="spellEnd"/>
      <w:r w:rsidRPr="00C20B4D">
        <w:rPr>
          <w:rFonts w:ascii="Kia Signature Light" w:eastAsia="Kia Signature Light" w:hAnsi="Kia Signature Light" w:cs="Arial"/>
          <w:color w:val="000000"/>
          <w:lang w:val="de-CH"/>
        </w:rPr>
        <w:t>-Hybrid- (PHEV) und batterieelektrischem Antrieb (BEV) erhältlich. Damit bietet er den Kunden einmal mehr die Möglichkeit, eine elektrische Lösung zu wählen, die ihren Bedürfnissen am besten entspricht.</w:t>
      </w:r>
    </w:p>
    <w:p w14:paraId="7797ADB6" w14:textId="2D94DD43" w:rsidR="004246FA" w:rsidRPr="00C20B4D" w:rsidRDefault="00630921" w:rsidP="00630921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/>
        </w:rPr>
        <w:t xml:space="preserve">  </w:t>
      </w:r>
    </w:p>
    <w:p w14:paraId="11BFDF47" w14:textId="10DCBDDE" w:rsidR="00630921" w:rsidRPr="00C20B4D" w:rsidRDefault="00BD3722" w:rsidP="008B0702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Dank einer Reihe von Verfeinerungen und neuen Technologien profitieren die Kunden von einer erhöhten elektrischen Reichweite von 65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km beim Kia Niro PHEV und 460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km beim rein elektrischen Kia Niro EV.</w:t>
      </w:r>
    </w:p>
    <w:p w14:paraId="7F6CB5F3" w14:textId="77777777" w:rsidR="001D0E69" w:rsidRPr="00C20B4D" w:rsidRDefault="001D0E69" w:rsidP="008B0702">
      <w:pPr>
        <w:pStyle w:val="Listenabsatz"/>
        <w:ind w:left="0"/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1F288D21" w14:textId="77777777" w:rsidR="007724F0" w:rsidRPr="00C20B4D" w:rsidRDefault="00BD3722" w:rsidP="001B4D34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Neu wird bei der HEV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-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und PHEV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-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Variante die Rückfahrfunktion durch den Elektromotor übernommen. Das steigert – als eine der vielen Massnahmen -  die Antriebseffizienz.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</w:t>
      </w:r>
    </w:p>
    <w:p w14:paraId="2AC13836" w14:textId="77777777" w:rsidR="007724F0" w:rsidRPr="00C20B4D" w:rsidRDefault="007724F0" w:rsidP="001B4D34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3AACABE5" w14:textId="71BAEA73" w:rsidR="00630921" w:rsidRPr="00C20B4D" w:rsidRDefault="00630921" w:rsidP="001B4D34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Zu den spezifischen Neuheiten des neuen Niro PHEV gehört eine </w:t>
      </w:r>
      <w:r w:rsidR="00BD3722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um 25% grössere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11,1-kWh-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Batterie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mit </w:t>
      </w:r>
      <w:proofErr w:type="gramStart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eine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r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elektrische Reichweite</w:t>
      </w:r>
      <w:proofErr w:type="gramEnd"/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von bis zu 65 km (WLTP kombiniert, mit 16-Zoll-Rädern)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. Zusammen mit einer erhöhten Systemleistung von 183 PS ideal für </w:t>
      </w:r>
      <w:r w:rsidR="00A3517A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den Alltag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. Das Fahrzeug verfügt ausserdem über eine optionale 5,5-kWh-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Hochspannungsheizung,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die es ermöglicht, </w:t>
      </w:r>
      <w:r w:rsidR="00BD3722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selbst </w:t>
      </w: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bei kalten Temperaturen länger mit Strom zu fahren. </w:t>
      </w:r>
    </w:p>
    <w:p w14:paraId="1D583B96" w14:textId="11942711" w:rsidR="00630921" w:rsidRPr="00C20B4D" w:rsidRDefault="00630921" w:rsidP="001B4D34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156B6EAE" w14:textId="6C5850F2" w:rsidR="008D74BE" w:rsidRPr="00C20B4D" w:rsidRDefault="00630921" w:rsidP="001B4D34">
      <w:pPr>
        <w:rPr>
          <w:rFonts w:ascii="Kia Signature Light" w:eastAsia="Kia Signature Light" w:hAnsi="Kia Signature Light" w:cs="Arial"/>
          <w:lang w:val="de-CH"/>
        </w:rPr>
      </w:pPr>
      <w:r w:rsidRPr="00C20B4D">
        <w:rPr>
          <w:rFonts w:ascii="Kia Signature Light" w:eastAsia="Kia Signature Light" w:hAnsi="Kia Signature Light" w:cs="Arial"/>
          <w:lang w:val="de-CH"/>
        </w:rPr>
        <w:t xml:space="preserve">Kunden, die sich für den brandneuen Niro EV entscheiden, profitieren von einer rein elektrischen Reichweite von bis zu 460 km. Mit einer verfügbaren Leistung von 150 kW </w:t>
      </w:r>
    </w:p>
    <w:p w14:paraId="13E25E21" w14:textId="41B0721D" w:rsidR="00C965C4" w:rsidRPr="00C20B4D" w:rsidRDefault="00BD3722" w:rsidP="001B4D34">
      <w:pPr>
        <w:rPr>
          <w:rFonts w:ascii="Kia Signature Light" w:eastAsia="Kia Signature Light" w:hAnsi="Kia Signature Light" w:cs="Arial"/>
          <w:lang w:val="de-CH"/>
        </w:rPr>
      </w:pPr>
      <w:r w:rsidRPr="00C20B4D">
        <w:rPr>
          <w:rFonts w:ascii="Kia Signature Light" w:eastAsia="Kia Signature Light" w:hAnsi="Kia Signature Light" w:cs="Arial"/>
          <w:lang w:val="de-CH"/>
        </w:rPr>
        <w:t>(204</w:t>
      </w:r>
      <w:r w:rsidR="008D74BE" w:rsidRPr="00C20B4D">
        <w:rPr>
          <w:rFonts w:ascii="Kia Signature Light" w:eastAsia="Kia Signature Light" w:hAnsi="Kia Signature Light" w:cs="Arial"/>
          <w:lang w:val="de-CH"/>
        </w:rPr>
        <w:t xml:space="preserve"> </w:t>
      </w:r>
      <w:r w:rsidRPr="00C20B4D">
        <w:rPr>
          <w:rFonts w:ascii="Kia Signature Light" w:eastAsia="Kia Signature Light" w:hAnsi="Kia Signature Light" w:cs="Arial"/>
          <w:lang w:val="de-CH"/>
        </w:rPr>
        <w:t xml:space="preserve">PS) </w:t>
      </w:r>
      <w:r w:rsidR="00630921" w:rsidRPr="00C20B4D">
        <w:rPr>
          <w:rFonts w:ascii="Kia Signature Light" w:eastAsia="Kia Signature Light" w:hAnsi="Kia Signature Light" w:cs="Arial"/>
          <w:lang w:val="de-CH"/>
        </w:rPr>
        <w:t xml:space="preserve">und einem Drehmoment von 255 Nm. Auch das Aufladen des Niro EV ist schnell und bequem: Es dauert nur 43 Minuten, um </w:t>
      </w:r>
      <w:r w:rsidR="007D4B9D" w:rsidRPr="00C20B4D">
        <w:rPr>
          <w:rFonts w:ascii="Kia Signature Light" w:eastAsia="Kia Signature Light" w:hAnsi="Kia Signature Light" w:cs="Arial"/>
          <w:lang w:val="de-CH"/>
        </w:rPr>
        <w:t>die 64</w:t>
      </w:r>
      <w:r w:rsidR="005E0273" w:rsidRPr="00C20B4D">
        <w:rPr>
          <w:rFonts w:ascii="Kia Signature Light" w:eastAsia="Kia Signature Light" w:hAnsi="Kia Signature Light" w:cs="Arial"/>
          <w:lang w:val="de-CH"/>
        </w:rPr>
        <w:t>.8</w:t>
      </w:r>
      <w:r w:rsidR="007D4B9D" w:rsidRPr="00C20B4D">
        <w:rPr>
          <w:rFonts w:ascii="Kia Signature Light" w:eastAsia="Kia Signature Light" w:hAnsi="Kia Signature Light" w:cs="Arial"/>
          <w:lang w:val="de-CH"/>
        </w:rPr>
        <w:t xml:space="preserve"> KWh-Batterie </w:t>
      </w:r>
      <w:r w:rsidR="00630921" w:rsidRPr="00C20B4D">
        <w:rPr>
          <w:rFonts w:ascii="Kia Signature Light" w:eastAsia="Kia Signature Light" w:hAnsi="Kia Signature Light" w:cs="Arial"/>
          <w:lang w:val="de-CH"/>
        </w:rPr>
        <w:t xml:space="preserve">mit einem Schnellladegerät </w:t>
      </w:r>
      <w:r w:rsidRPr="00C20B4D">
        <w:rPr>
          <w:rFonts w:ascii="Kia Signature Light" w:eastAsia="Kia Signature Light" w:hAnsi="Kia Signature Light" w:cs="Arial"/>
          <w:lang w:val="de-CH"/>
        </w:rPr>
        <w:t xml:space="preserve">von </w:t>
      </w:r>
      <w:r w:rsidR="00630921" w:rsidRPr="00C20B4D">
        <w:rPr>
          <w:rFonts w:ascii="Kia Signature Light" w:eastAsia="Kia Signature Light" w:hAnsi="Kia Signature Light" w:cs="Arial"/>
          <w:lang w:val="de-CH"/>
        </w:rPr>
        <w:t>10</w:t>
      </w:r>
      <w:r w:rsidRPr="00C20B4D">
        <w:rPr>
          <w:rFonts w:ascii="Kia Signature Light" w:eastAsia="Kia Signature Light" w:hAnsi="Kia Signature Light" w:cs="Arial"/>
          <w:lang w:val="de-CH"/>
        </w:rPr>
        <w:t xml:space="preserve"> auf</w:t>
      </w:r>
      <w:r w:rsidR="008D74BE" w:rsidRPr="00C20B4D">
        <w:rPr>
          <w:rFonts w:ascii="Kia Signature Light" w:eastAsia="Kia Signature Light" w:hAnsi="Kia Signature Light" w:cs="Arial"/>
          <w:lang w:val="de-CH"/>
        </w:rPr>
        <w:t xml:space="preserve"> </w:t>
      </w:r>
      <w:r w:rsidR="00630921" w:rsidRPr="00C20B4D">
        <w:rPr>
          <w:rFonts w:ascii="Kia Signature Light" w:eastAsia="Kia Signature Light" w:hAnsi="Kia Signature Light" w:cs="Arial"/>
          <w:lang w:val="de-CH"/>
        </w:rPr>
        <w:t>80% aufzuladen.</w:t>
      </w:r>
    </w:p>
    <w:p w14:paraId="0AC1CA2A" w14:textId="77777777" w:rsidR="00630921" w:rsidRPr="00C20B4D" w:rsidRDefault="00630921" w:rsidP="001B4D34">
      <w:pPr>
        <w:rPr>
          <w:rFonts w:ascii="Kia Signature Light" w:eastAsia="Kia Signature Light" w:hAnsi="Kia Signature Light" w:cs="Arial"/>
          <w:lang w:val="de-CH"/>
        </w:rPr>
      </w:pPr>
    </w:p>
    <w:p w14:paraId="67D1788F" w14:textId="77777777" w:rsidR="00630921" w:rsidRPr="00C20B4D" w:rsidRDefault="00630921" w:rsidP="00630921">
      <w:pPr>
        <w:rPr>
          <w:rFonts w:ascii="Kia Signature Light" w:eastAsia="Kia Signature Light" w:hAnsi="Kia Signature Light" w:cs="Arial"/>
          <w:b/>
          <w:bCs/>
          <w:lang w:val="de-CH"/>
        </w:rPr>
      </w:pPr>
      <w:r w:rsidRPr="00C20B4D">
        <w:rPr>
          <w:rFonts w:ascii="Kia Signature Light" w:eastAsia="Kia Signature Light" w:hAnsi="Kia Signature Light" w:cs="Arial"/>
          <w:b/>
          <w:bCs/>
          <w:lang w:val="de-CH"/>
        </w:rPr>
        <w:t>Hightech-Plattform für mehr Flexibilität</w:t>
      </w:r>
    </w:p>
    <w:p w14:paraId="4A43271E" w14:textId="77777777" w:rsidR="001D0E69" w:rsidRPr="00C20B4D" w:rsidRDefault="007D4B9D" w:rsidP="00B317FA">
      <w:pPr>
        <w:rPr>
          <w:rFonts w:ascii="Kia Signature Light" w:eastAsia="Kia Signature Light" w:hAnsi="Kia Signature Light" w:cs="Arial"/>
          <w:lang w:val="de-CH"/>
        </w:rPr>
      </w:pPr>
      <w:r w:rsidRPr="00C20B4D">
        <w:rPr>
          <w:rFonts w:ascii="Kia Signature Light" w:eastAsia="Kia Signature Light" w:hAnsi="Kia Signature Light" w:cs="Arial"/>
          <w:lang w:val="de-CH"/>
        </w:rPr>
        <w:t xml:space="preserve">Wie bereits sein Vorgänger bietet der </w:t>
      </w:r>
      <w:r w:rsidR="00241315" w:rsidRPr="00C20B4D">
        <w:rPr>
          <w:rFonts w:ascii="Kia Signature Light" w:eastAsia="Kia Signature Light" w:hAnsi="Kia Signature Light" w:cs="Arial"/>
          <w:lang w:val="de-CH"/>
        </w:rPr>
        <w:t xml:space="preserve">neue Niro </w:t>
      </w:r>
      <w:r w:rsidR="001D0E69" w:rsidRPr="00C20B4D">
        <w:rPr>
          <w:rFonts w:ascii="Kia Signature Light" w:eastAsia="Kia Signature Light" w:hAnsi="Kia Signature Light" w:cs="Arial"/>
          <w:lang w:val="de-CH"/>
        </w:rPr>
        <w:t xml:space="preserve">mit seinem grossen Radstand von 2.72 m bei nach wie vor kompakten Aussenmassen </w:t>
      </w:r>
      <w:r w:rsidR="00241315" w:rsidRPr="00C20B4D">
        <w:rPr>
          <w:rFonts w:ascii="Kia Signature Light" w:eastAsia="Kia Signature Light" w:hAnsi="Kia Signature Light" w:cs="Arial"/>
          <w:lang w:val="de-CH"/>
        </w:rPr>
        <w:t xml:space="preserve">eine grosszügige Bein- und Kopffreiheit </w:t>
      </w:r>
      <w:r w:rsidR="00BD3722" w:rsidRPr="00C20B4D">
        <w:rPr>
          <w:rFonts w:ascii="Kia Signature Light" w:eastAsia="Kia Signature Light" w:hAnsi="Kia Signature Light" w:cs="Arial"/>
          <w:lang w:val="de-CH"/>
        </w:rPr>
        <w:t>auf allen Plätzen</w:t>
      </w:r>
      <w:r w:rsidRPr="00C20B4D">
        <w:rPr>
          <w:rFonts w:ascii="Kia Signature Light" w:eastAsia="Kia Signature Light" w:hAnsi="Kia Signature Light" w:cs="Arial"/>
          <w:lang w:val="de-CH"/>
        </w:rPr>
        <w:t xml:space="preserve">. </w:t>
      </w:r>
    </w:p>
    <w:p w14:paraId="6B1D8029" w14:textId="5CD93DAB" w:rsidR="00B317FA" w:rsidRPr="00C20B4D" w:rsidRDefault="00630921" w:rsidP="00B317FA">
      <w:pPr>
        <w:rPr>
          <w:rFonts w:ascii="Kia Signature Light" w:eastAsia="Kia Signature Light" w:hAnsi="Kia Signature Light" w:cs="Arial"/>
          <w:lang w:val="de-CH"/>
        </w:rPr>
      </w:pPr>
      <w:r w:rsidRPr="00C20B4D">
        <w:rPr>
          <w:rFonts w:ascii="Kia Signature Light" w:eastAsia="Kia Signature Light" w:hAnsi="Kia Signature Light" w:cs="Arial"/>
          <w:lang w:val="de-CH"/>
        </w:rPr>
        <w:t xml:space="preserve">Das Ladevolumen </w:t>
      </w:r>
      <w:proofErr w:type="gramStart"/>
      <w:r w:rsidRPr="00C20B4D">
        <w:rPr>
          <w:rFonts w:ascii="Kia Signature Light" w:eastAsia="Kia Signature Light" w:hAnsi="Kia Signature Light" w:cs="Arial"/>
          <w:lang w:val="de-CH"/>
        </w:rPr>
        <w:t xml:space="preserve">beträgt </w:t>
      </w:r>
      <w:r w:rsidR="007D4B9D" w:rsidRPr="00C20B4D">
        <w:rPr>
          <w:rFonts w:ascii="Kia Signature Light" w:eastAsia="Kia Signature Light" w:hAnsi="Kia Signature Light" w:cs="Arial"/>
          <w:lang w:val="de-CH"/>
        </w:rPr>
        <w:t xml:space="preserve"> bis</w:t>
      </w:r>
      <w:proofErr w:type="gramEnd"/>
      <w:r w:rsidR="007D4B9D" w:rsidRPr="00C20B4D">
        <w:rPr>
          <w:rFonts w:ascii="Kia Signature Light" w:eastAsia="Kia Signature Light" w:hAnsi="Kia Signature Light" w:cs="Arial"/>
          <w:lang w:val="de-CH"/>
        </w:rPr>
        <w:t xml:space="preserve"> zu </w:t>
      </w:r>
      <w:r w:rsidRPr="00C20B4D">
        <w:rPr>
          <w:rFonts w:ascii="Kia Signature Light" w:eastAsia="Kia Signature Light" w:hAnsi="Kia Signature Light" w:cs="Arial"/>
          <w:lang w:val="de-CH"/>
        </w:rPr>
        <w:t>1</w:t>
      </w:r>
      <w:r w:rsidR="00756704" w:rsidRPr="00C20B4D">
        <w:rPr>
          <w:rFonts w:ascii="Kia Signature Light" w:eastAsia="Kia Signature Light" w:hAnsi="Kia Signature Light" w:cs="Arial"/>
          <w:lang w:val="de-CH"/>
        </w:rPr>
        <w:t>'445 Liter i</w:t>
      </w:r>
      <w:r w:rsidR="005E0273" w:rsidRPr="00C20B4D">
        <w:rPr>
          <w:rFonts w:ascii="Kia Signature Light" w:eastAsia="Kia Signature Light" w:hAnsi="Kia Signature Light" w:cs="Arial"/>
          <w:lang w:val="de-CH"/>
        </w:rPr>
        <w:t xml:space="preserve">n der Hybrid-Variante, </w:t>
      </w:r>
      <w:r w:rsidR="00756704" w:rsidRPr="00C20B4D">
        <w:rPr>
          <w:rFonts w:ascii="Kia Signature Light" w:eastAsia="Kia Signature Light" w:hAnsi="Kia Signature Light" w:cs="Arial"/>
          <w:lang w:val="de-CH"/>
        </w:rPr>
        <w:t xml:space="preserve">1'342 Liter im </w:t>
      </w:r>
      <w:proofErr w:type="spellStart"/>
      <w:r w:rsidR="005E0273" w:rsidRPr="00C20B4D">
        <w:rPr>
          <w:rFonts w:ascii="Kia Signature Light" w:eastAsia="Kia Signature Light" w:hAnsi="Kia Signature Light" w:cs="Arial"/>
          <w:lang w:val="de-CH"/>
        </w:rPr>
        <w:t>Plug-in</w:t>
      </w:r>
      <w:proofErr w:type="spellEnd"/>
      <w:r w:rsidR="005E0273" w:rsidRPr="00C20B4D">
        <w:rPr>
          <w:rFonts w:ascii="Kia Signature Light" w:eastAsia="Kia Signature Light" w:hAnsi="Kia Signature Light" w:cs="Arial"/>
          <w:lang w:val="de-CH"/>
        </w:rPr>
        <w:t xml:space="preserve"> Hybrid </w:t>
      </w:r>
      <w:r w:rsidR="00756704" w:rsidRPr="00C20B4D">
        <w:rPr>
          <w:rFonts w:ascii="Kia Signature Light" w:eastAsia="Kia Signature Light" w:hAnsi="Kia Signature Light" w:cs="Arial"/>
          <w:lang w:val="de-CH"/>
        </w:rPr>
        <w:t xml:space="preserve">und </w:t>
      </w:r>
      <w:r w:rsidR="005E0273" w:rsidRPr="00C20B4D">
        <w:rPr>
          <w:rFonts w:ascii="Kia Signature Light" w:eastAsia="Kia Signature Light" w:hAnsi="Kia Signature Light" w:cs="Arial"/>
          <w:lang w:val="de-CH"/>
        </w:rPr>
        <w:t xml:space="preserve">geräumige </w:t>
      </w:r>
      <w:r w:rsidR="00756704" w:rsidRPr="00C20B4D">
        <w:rPr>
          <w:rFonts w:ascii="Kia Signature Light" w:eastAsia="Kia Signature Light" w:hAnsi="Kia Signature Light" w:cs="Arial"/>
          <w:lang w:val="de-CH"/>
        </w:rPr>
        <w:t>1'</w:t>
      </w:r>
      <w:r w:rsidRPr="00C20B4D">
        <w:rPr>
          <w:rFonts w:ascii="Kia Signature Light" w:eastAsia="Kia Signature Light" w:hAnsi="Kia Signature Light" w:cs="Arial"/>
          <w:lang w:val="de-CH"/>
        </w:rPr>
        <w:t xml:space="preserve">392 Liter im EV bei umgeklappten Rücksitzen. </w:t>
      </w:r>
      <w:r w:rsidR="00BD3722" w:rsidRPr="00C20B4D">
        <w:rPr>
          <w:rFonts w:ascii="Kia Signature Light" w:eastAsia="Kia Signature Light" w:hAnsi="Kia Signature Light" w:cs="Arial"/>
          <w:lang w:val="de-CH"/>
        </w:rPr>
        <w:t xml:space="preserve">Ein praktischer 20 Liter </w:t>
      </w:r>
      <w:r w:rsidR="007D4B9D" w:rsidRPr="00C20B4D">
        <w:rPr>
          <w:rFonts w:ascii="Kia Signature Light" w:eastAsia="Kia Signature Light" w:hAnsi="Kia Signature Light" w:cs="Arial"/>
          <w:lang w:val="de-CH"/>
        </w:rPr>
        <w:t>Front-</w:t>
      </w:r>
      <w:r w:rsidR="00BD3722" w:rsidRPr="00C20B4D">
        <w:rPr>
          <w:rFonts w:ascii="Kia Signature Light" w:eastAsia="Kia Signature Light" w:hAnsi="Kia Signature Light" w:cs="Arial"/>
          <w:lang w:val="de-CH"/>
        </w:rPr>
        <w:t xml:space="preserve">Kofferraum bietet zusätzlichen </w:t>
      </w:r>
      <w:r w:rsidR="008D74BE" w:rsidRPr="00C20B4D">
        <w:rPr>
          <w:rFonts w:ascii="Kia Signature Light" w:eastAsia="Kia Signature Light" w:hAnsi="Kia Signature Light" w:cs="Arial"/>
          <w:lang w:val="de-CH"/>
        </w:rPr>
        <w:t>Stauraum</w:t>
      </w:r>
      <w:r w:rsidR="00BD3722" w:rsidRPr="00C20B4D">
        <w:rPr>
          <w:rFonts w:ascii="Kia Signature Light" w:eastAsia="Kia Signature Light" w:hAnsi="Kia Signature Light" w:cs="Arial"/>
          <w:lang w:val="de-CH"/>
        </w:rPr>
        <w:t xml:space="preserve"> im Niro EV.</w:t>
      </w:r>
    </w:p>
    <w:p w14:paraId="38451B3C" w14:textId="77777777" w:rsidR="00630921" w:rsidRPr="00C20B4D" w:rsidRDefault="00630921" w:rsidP="00B317FA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</w:p>
    <w:p w14:paraId="34104D57" w14:textId="77777777" w:rsidR="008427A7" w:rsidRPr="00C20B4D" w:rsidRDefault="00630921" w:rsidP="007C36F0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Der neue Niro </w:t>
      </w:r>
      <w:r w:rsidR="00756704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ist 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bereits serienmässig umfassend ausgestattet. Er ist </w:t>
      </w:r>
      <w:r w:rsidR="007D4B9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in allen </w:t>
      </w:r>
      <w:r w:rsidR="008D30B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Antriebsvarianten in drei Versionen 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erhältlich. Die Preise in der Schweiz beginnen </w:t>
      </w:r>
      <w:r w:rsidR="00756704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ab </w:t>
      </w:r>
    </w:p>
    <w:p w14:paraId="0F14E698" w14:textId="21221870" w:rsidR="00630921" w:rsidRPr="00C20B4D" w:rsidRDefault="00756704" w:rsidP="007C36F0">
      <w:pPr>
        <w:rPr>
          <w:rFonts w:ascii="Kia Signature Light" w:eastAsia="Kia Signature Light" w:hAnsi="Kia Signature Light" w:cs="Arial"/>
          <w:color w:val="000000"/>
          <w:lang w:val="de-CH" w:eastAsia="en-GB"/>
        </w:rPr>
      </w:pPr>
      <w:r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CHF </w:t>
      </w:r>
      <w:r w:rsidR="00241315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33'250.</w:t>
      </w:r>
      <w:proofErr w:type="gramStart"/>
      <w:r w:rsidR="00241315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-</w:t>
      </w:r>
      <w:r w:rsidR="008D74BE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.</w:t>
      </w:r>
      <w:proofErr w:type="gramEnd"/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Der neue Niro ist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ab sofort bestell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bar und trifft im </w:t>
      </w:r>
      <w:proofErr w:type="spellStart"/>
      <w:r w:rsidR="008D30B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im</w:t>
      </w:r>
      <w:proofErr w:type="spellEnd"/>
      <w:r w:rsidR="008D30BD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Verlauf des dritten Quartals 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2022</w:t>
      </w:r>
      <w:r w:rsidR="001D0E69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 xml:space="preserve"> in der Schweiz ein</w:t>
      </w:r>
      <w:r w:rsidR="00630921" w:rsidRPr="00C20B4D">
        <w:rPr>
          <w:rFonts w:ascii="Kia Signature Light" w:eastAsia="Kia Signature Light" w:hAnsi="Kia Signature Light" w:cs="Arial"/>
          <w:color w:val="000000"/>
          <w:lang w:val="de-CH" w:eastAsia="en-GB"/>
        </w:rPr>
        <w:t>.</w:t>
      </w:r>
    </w:p>
    <w:sectPr w:rsidR="00630921" w:rsidRPr="00C20B4D" w:rsidSect="00A53362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7AFB69" w14:textId="77777777" w:rsidR="001A0131" w:rsidRDefault="001A0131">
      <w:pPr>
        <w:spacing w:line="240" w:lineRule="auto"/>
      </w:pPr>
      <w:r>
        <w:separator/>
      </w:r>
    </w:p>
  </w:endnote>
  <w:endnote w:type="continuationSeparator" w:id="0">
    <w:p w14:paraId="55101D14" w14:textId="77777777" w:rsidR="001A0131" w:rsidRDefault="001A0131">
      <w:pPr>
        <w:spacing w:line="240" w:lineRule="auto"/>
      </w:pPr>
      <w:r>
        <w:continuationSeparator/>
      </w:r>
    </w:p>
  </w:endnote>
  <w:endnote w:type="continuationNotice" w:id="1">
    <w:p w14:paraId="1C775337" w14:textId="77777777" w:rsidR="001A0131" w:rsidRDefault="001A013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ia Signature Light">
    <w:panose1 w:val="00000400000000000000"/>
    <w:charset w:val="81"/>
    <w:family w:val="auto"/>
    <w:pitch w:val="variable"/>
    <w:sig w:usb0="2000028F" w:usb1="0BD72C10" w:usb2="00000012" w:usb3="00000000" w:csb0="002A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1D9FE" w14:textId="3CFBFEC9" w:rsidR="001A0131" w:rsidRDefault="001A0131">
    <w:pPr>
      <w:pStyle w:val="Fuzeile"/>
    </w:pPr>
    <w:r>
      <w:rPr>
        <w:noProof/>
        <w:lang w:val="de-CH" w:eastAsia="de-CH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A6A42AE" wp14:editId="12892833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8890" b="12065"/>
              <wp:wrapSquare wrapText="bothSides"/>
              <wp:docPr id="2" name="Text Box 2" descr="This document is information asset of Kia and is protected by relevant laws and regulations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E4503C" w14:textId="3BE70C20" w:rsidR="001A0131" w:rsidRPr="008B1CF2" w:rsidRDefault="001A013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 xml:space="preserve">This document is information asset of Kia and </w:t>
                          </w:r>
                          <w:proofErr w:type="gramStart"/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is protected</w:t>
                          </w:r>
                          <w:proofErr w:type="gramEnd"/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 xml:space="preserve">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6A42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This document is information asset of Kia and is protected by relevant laws and regulations.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" filled="f" stroked="f">
              <v:textbox style="mso-fit-shape-to-text:t" inset="5pt,0,0,0">
                <w:txbxContent>
                  <w:p w14:paraId="72E4503C" w14:textId="3BE70C20" w:rsidR="00721C54" w:rsidRPr="008B1CF2" w:rsidRDefault="00721C54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8B1CF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69E80" w14:textId="237BD5A9" w:rsidR="001A0131" w:rsidRDefault="001A0131">
    <w:pPr>
      <w:pStyle w:val="Fuzeile"/>
    </w:pPr>
    <w:r>
      <w:rPr>
        <w:noProof/>
        <w:lang w:val="de-CH" w:eastAsia="de-CH"/>
      </w:rPr>
      <w:drawing>
        <wp:anchor distT="0" distB="0" distL="114300" distR="114300" simplePos="0" relativeHeight="251658240" behindDoc="0" locked="0" layoutInCell="1" allowOverlap="1" wp14:anchorId="6966134B" wp14:editId="60C06745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B8E5B" w14:textId="27DBD938" w:rsidR="001A0131" w:rsidRDefault="001A0131">
    <w:pPr>
      <w:pStyle w:val="Fuzeile"/>
    </w:pPr>
    <w:r>
      <w:rPr>
        <w:noProof/>
        <w:lang w:val="de-CH" w:eastAsia="de-CH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828FCB5" wp14:editId="6F6D784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8890" b="12065"/>
              <wp:wrapSquare wrapText="bothSides"/>
              <wp:docPr id="1" name="Text Box 1" descr="This document is information asset of Kia and is protected by relevant laws and regulations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4656B1" w14:textId="21787E5F" w:rsidR="001A0131" w:rsidRPr="008B1CF2" w:rsidRDefault="001A0131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 xml:space="preserve">This document is information asset of Kia and </w:t>
                          </w:r>
                          <w:proofErr w:type="gramStart"/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is protected</w:t>
                          </w:r>
                          <w:proofErr w:type="gramEnd"/>
                          <w:r w:rsidRPr="008B1CF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 xml:space="preserve"> by relevant laws and regulations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28FCB5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This document is information asset of Kia and is protected by relevant laws and regulations.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" filled="f" stroked="f">
              <v:textbox style="mso-fit-shape-to-text:t" inset="5pt,0,0,0">
                <w:txbxContent>
                  <w:p w14:paraId="2C4656B1" w14:textId="21787E5F" w:rsidR="00721C54" w:rsidRPr="008B1CF2" w:rsidRDefault="00721C54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8B1CF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This document is information asset of Kia and is protected by relevant laws and regulations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8C663" w14:textId="77777777" w:rsidR="001A0131" w:rsidRDefault="001A0131">
      <w:pPr>
        <w:spacing w:line="240" w:lineRule="auto"/>
      </w:pPr>
      <w:r>
        <w:separator/>
      </w:r>
    </w:p>
  </w:footnote>
  <w:footnote w:type="continuationSeparator" w:id="0">
    <w:p w14:paraId="7DE4FCCF" w14:textId="77777777" w:rsidR="001A0131" w:rsidRDefault="001A0131">
      <w:pPr>
        <w:spacing w:line="240" w:lineRule="auto"/>
      </w:pPr>
      <w:r>
        <w:continuationSeparator/>
      </w:r>
    </w:p>
  </w:footnote>
  <w:footnote w:type="continuationNotice" w:id="1">
    <w:p w14:paraId="6F7CB944" w14:textId="77777777" w:rsidR="001A0131" w:rsidRDefault="001A013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E1D33" w14:textId="1B19B447" w:rsidR="001A0131" w:rsidRDefault="001A0131">
    <w:pPr>
      <w:pStyle w:val="Kopfzeile"/>
    </w:pPr>
    <w:r w:rsidRPr="0078102B">
      <w:rPr>
        <w:noProof/>
        <w:sz w:val="18"/>
        <w:szCs w:val="18"/>
        <w:lang w:val="de-CH" w:eastAsia="de-CH"/>
      </w:rPr>
      <w:drawing>
        <wp:anchor distT="0" distB="0" distL="114300" distR="114300" simplePos="0" relativeHeight="251664384" behindDoc="1" locked="0" layoutInCell="1" allowOverlap="1" wp14:anchorId="4425C862" wp14:editId="50FF2F2E">
          <wp:simplePos x="0" y="0"/>
          <wp:positionH relativeFrom="margin">
            <wp:align>left</wp:align>
          </wp:positionH>
          <wp:positionV relativeFrom="paragraph">
            <wp:posOffset>275590</wp:posOffset>
          </wp:positionV>
          <wp:extent cx="1499870" cy="391160"/>
          <wp:effectExtent l="0" t="0" r="5080" b="8890"/>
          <wp:wrapNone/>
          <wp:docPr id="5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CH" w:eastAsia="de-C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87982DC" wp14:editId="6656ECBD">
              <wp:simplePos x="0" y="0"/>
              <wp:positionH relativeFrom="margin">
                <wp:align>center</wp:align>
              </wp:positionH>
              <wp:positionV relativeFrom="paragraph">
                <wp:posOffset>270027</wp:posOffset>
              </wp:positionV>
              <wp:extent cx="1836420" cy="61023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6420" cy="610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4099FC" w14:textId="77777777" w:rsidR="001A0131" w:rsidRPr="001F31AC" w:rsidRDefault="001A0131" w:rsidP="008F1DA4">
                          <w:pPr>
                            <w:rPr>
                              <w:rFonts w:cs="Arial"/>
                              <w:b/>
                              <w:bCs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b/>
                              <w:bCs/>
                              <w:sz w:val="12"/>
                              <w:szCs w:val="12"/>
                              <w:lang w:val="de-CH"/>
                            </w:rPr>
                            <w:t>Kia Schweiz AG Pressekontakt:</w:t>
                          </w:r>
                        </w:p>
                        <w:p w14:paraId="2A603708" w14:textId="77777777" w:rsidR="001A0131" w:rsidRPr="001F31AC" w:rsidRDefault="001A0131" w:rsidP="008F1DA4">
                          <w:pPr>
                            <w:rPr>
                              <w:rFonts w:cs="Arial"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sz w:val="12"/>
                              <w:szCs w:val="12"/>
                              <w:lang w:val="de-CH"/>
                            </w:rPr>
                            <w:t>Nadja Buri</w:t>
                          </w:r>
                        </w:p>
                        <w:p w14:paraId="482C099E" w14:textId="77777777" w:rsidR="001A0131" w:rsidRPr="001F31AC" w:rsidRDefault="001A0131" w:rsidP="008F1DA4">
                          <w:pPr>
                            <w:rPr>
                              <w:rFonts w:cs="Arial"/>
                              <w:sz w:val="12"/>
                              <w:szCs w:val="12"/>
                              <w:lang w:val="de-CH"/>
                            </w:rPr>
                          </w:pPr>
                          <w:r w:rsidRPr="001F31AC">
                            <w:rPr>
                              <w:sz w:val="12"/>
                              <w:szCs w:val="12"/>
                              <w:lang w:val="de-CH"/>
                            </w:rPr>
                            <w:t>T. +41 62 788 84 78</w:t>
                          </w:r>
                        </w:p>
                        <w:p w14:paraId="5C79D8D3" w14:textId="514D01C3" w:rsidR="001A0131" w:rsidRPr="001F31AC" w:rsidRDefault="001A0131" w:rsidP="008F1DA4">
                          <w:pPr>
                            <w:rPr>
                              <w:lang w:val="de-CH"/>
                            </w:rPr>
                          </w:pPr>
                          <w:r w:rsidRPr="001F31AC">
                            <w:rPr>
                              <w:sz w:val="12"/>
                              <w:szCs w:val="12"/>
                              <w:lang w:val="de-CH"/>
                            </w:rPr>
                            <w:t xml:space="preserve">E. </w:t>
                          </w:r>
                          <w:r>
                            <w:rPr>
                              <w:sz w:val="12"/>
                              <w:szCs w:val="12"/>
                              <w:lang w:val="de-CH"/>
                            </w:rPr>
                            <w:t>nadja.buri@kia.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7982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21.25pt;width:144.6pt;height:48.0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" filled="f" stroked="f">
              <v:textbox>
                <w:txbxContent>
                  <w:p w14:paraId="554099FC" w14:textId="77777777" w:rsidR="00721C54" w:rsidRPr="001F31AC" w:rsidRDefault="00721C54" w:rsidP="008F1DA4">
                    <w:pPr>
                      <w:rPr>
                        <w:rFonts w:cs="Arial"/>
                        <w:b/>
                        <w:bCs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b/>
                        <w:bCs/>
                        <w:sz w:val="12"/>
                        <w:szCs w:val="12"/>
                        <w:lang w:val="de-CH"/>
                      </w:rPr>
                      <w:t>Kia Schweiz AG Pressekontakt:</w:t>
                    </w:r>
                  </w:p>
                  <w:p w14:paraId="2A603708" w14:textId="77777777" w:rsidR="00721C54" w:rsidRPr="001F31AC" w:rsidRDefault="00721C54" w:rsidP="008F1DA4">
                    <w:pPr>
                      <w:rPr>
                        <w:rFonts w:cs="Arial"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sz w:val="12"/>
                        <w:szCs w:val="12"/>
                        <w:lang w:val="de-CH"/>
                      </w:rPr>
                      <w:t>Nadja Buri</w:t>
                    </w:r>
                  </w:p>
                  <w:p w14:paraId="482C099E" w14:textId="77777777" w:rsidR="00721C54" w:rsidRPr="001F31AC" w:rsidRDefault="00721C54" w:rsidP="008F1DA4">
                    <w:pPr>
                      <w:rPr>
                        <w:rFonts w:cs="Arial"/>
                        <w:sz w:val="12"/>
                        <w:szCs w:val="12"/>
                        <w:lang w:val="de-CH"/>
                      </w:rPr>
                    </w:pPr>
                    <w:r w:rsidRPr="001F31AC">
                      <w:rPr>
                        <w:sz w:val="12"/>
                        <w:szCs w:val="12"/>
                        <w:lang w:val="de-CH"/>
                      </w:rPr>
                      <w:t>T. +41 62 788 84 78</w:t>
                    </w:r>
                  </w:p>
                  <w:p w14:paraId="5C79D8D3" w14:textId="514D01C3" w:rsidR="00721C54" w:rsidRPr="001F31AC" w:rsidRDefault="00721C54" w:rsidP="008F1DA4">
                    <w:pPr>
                      <w:rPr>
                        <w:lang w:val="de-CH"/>
                      </w:rPr>
                    </w:pPr>
                    <w:r w:rsidRPr="001F31AC">
                      <w:rPr>
                        <w:sz w:val="12"/>
                        <w:szCs w:val="12"/>
                        <w:lang w:val="de-CH"/>
                      </w:rPr>
                      <w:t xml:space="preserve">E. </w:t>
                    </w:r>
                    <w:r>
                      <w:rPr>
                        <w:sz w:val="12"/>
                        <w:szCs w:val="12"/>
                        <w:lang w:val="de-CH"/>
                      </w:rPr>
                      <w:t>nadja.buri@kia.ch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490CBD"/>
    <w:multiLevelType w:val="hybridMultilevel"/>
    <w:tmpl w:val="965E0696"/>
    <w:lvl w:ilvl="0" w:tplc="E5BAC0AE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  <w:color w:val="auto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W2MDQzNDEyMTZT0lEKTi0uzszPAykwqQUAgh338CwAAAA="/>
  </w:docVars>
  <w:rsids>
    <w:rsidRoot w:val="0078102B"/>
    <w:rsid w:val="00001360"/>
    <w:rsid w:val="0000336C"/>
    <w:rsid w:val="00003BDB"/>
    <w:rsid w:val="000041B1"/>
    <w:rsid w:val="000107ED"/>
    <w:rsid w:val="00011B26"/>
    <w:rsid w:val="00014B9B"/>
    <w:rsid w:val="0002097C"/>
    <w:rsid w:val="00026911"/>
    <w:rsid w:val="000273D3"/>
    <w:rsid w:val="00030EA7"/>
    <w:rsid w:val="0003189C"/>
    <w:rsid w:val="00031BC9"/>
    <w:rsid w:val="00037E1A"/>
    <w:rsid w:val="000446B0"/>
    <w:rsid w:val="00051429"/>
    <w:rsid w:val="0005219E"/>
    <w:rsid w:val="00053F77"/>
    <w:rsid w:val="0006420F"/>
    <w:rsid w:val="00065ABA"/>
    <w:rsid w:val="00075DC4"/>
    <w:rsid w:val="0008003A"/>
    <w:rsid w:val="00083ADF"/>
    <w:rsid w:val="0008631A"/>
    <w:rsid w:val="00086828"/>
    <w:rsid w:val="00091098"/>
    <w:rsid w:val="00097D2C"/>
    <w:rsid w:val="000A180A"/>
    <w:rsid w:val="000A5BD1"/>
    <w:rsid w:val="000A719B"/>
    <w:rsid w:val="000B43DA"/>
    <w:rsid w:val="000B5166"/>
    <w:rsid w:val="000C048F"/>
    <w:rsid w:val="000C16E6"/>
    <w:rsid w:val="000C5435"/>
    <w:rsid w:val="000C55AC"/>
    <w:rsid w:val="000C5DDB"/>
    <w:rsid w:val="000D0240"/>
    <w:rsid w:val="000E0CB0"/>
    <w:rsid w:val="000E16F8"/>
    <w:rsid w:val="000E258B"/>
    <w:rsid w:val="000E4EB4"/>
    <w:rsid w:val="000F39BF"/>
    <w:rsid w:val="000F55F1"/>
    <w:rsid w:val="000F6454"/>
    <w:rsid w:val="00100404"/>
    <w:rsid w:val="00104315"/>
    <w:rsid w:val="00113918"/>
    <w:rsid w:val="00122230"/>
    <w:rsid w:val="0012406E"/>
    <w:rsid w:val="00127BE7"/>
    <w:rsid w:val="001306C6"/>
    <w:rsid w:val="00131917"/>
    <w:rsid w:val="00134674"/>
    <w:rsid w:val="00136322"/>
    <w:rsid w:val="001517C3"/>
    <w:rsid w:val="001533D4"/>
    <w:rsid w:val="00153867"/>
    <w:rsid w:val="00162503"/>
    <w:rsid w:val="001634B3"/>
    <w:rsid w:val="0016707B"/>
    <w:rsid w:val="00173216"/>
    <w:rsid w:val="00174DFE"/>
    <w:rsid w:val="00177C57"/>
    <w:rsid w:val="0018292B"/>
    <w:rsid w:val="00186E86"/>
    <w:rsid w:val="00191D4C"/>
    <w:rsid w:val="00192E3F"/>
    <w:rsid w:val="001A0131"/>
    <w:rsid w:val="001A0E8B"/>
    <w:rsid w:val="001A4F32"/>
    <w:rsid w:val="001A7072"/>
    <w:rsid w:val="001B248E"/>
    <w:rsid w:val="001B48FB"/>
    <w:rsid w:val="001B4D34"/>
    <w:rsid w:val="001C12B1"/>
    <w:rsid w:val="001C164C"/>
    <w:rsid w:val="001C1A36"/>
    <w:rsid w:val="001C6411"/>
    <w:rsid w:val="001D016B"/>
    <w:rsid w:val="001D0A96"/>
    <w:rsid w:val="001D0E69"/>
    <w:rsid w:val="001D1732"/>
    <w:rsid w:val="001D28E4"/>
    <w:rsid w:val="001D4592"/>
    <w:rsid w:val="001D5562"/>
    <w:rsid w:val="001D5C02"/>
    <w:rsid w:val="001E1935"/>
    <w:rsid w:val="001F14AF"/>
    <w:rsid w:val="001F2A7C"/>
    <w:rsid w:val="001F4F79"/>
    <w:rsid w:val="001F51B1"/>
    <w:rsid w:val="002059B1"/>
    <w:rsid w:val="00211EA5"/>
    <w:rsid w:val="002132BB"/>
    <w:rsid w:val="00214638"/>
    <w:rsid w:val="00216347"/>
    <w:rsid w:val="002217A3"/>
    <w:rsid w:val="00223B5B"/>
    <w:rsid w:val="00224564"/>
    <w:rsid w:val="002272CE"/>
    <w:rsid w:val="00230009"/>
    <w:rsid w:val="00231056"/>
    <w:rsid w:val="00231D45"/>
    <w:rsid w:val="00232A9F"/>
    <w:rsid w:val="0023493F"/>
    <w:rsid w:val="00235D41"/>
    <w:rsid w:val="00237109"/>
    <w:rsid w:val="002404D9"/>
    <w:rsid w:val="00241315"/>
    <w:rsid w:val="00244934"/>
    <w:rsid w:val="00245DE3"/>
    <w:rsid w:val="00245F5B"/>
    <w:rsid w:val="0024655E"/>
    <w:rsid w:val="00250646"/>
    <w:rsid w:val="00251294"/>
    <w:rsid w:val="00255491"/>
    <w:rsid w:val="0025720E"/>
    <w:rsid w:val="002600AF"/>
    <w:rsid w:val="0026186D"/>
    <w:rsid w:val="00262502"/>
    <w:rsid w:val="00263D1C"/>
    <w:rsid w:val="0026468D"/>
    <w:rsid w:val="002654FE"/>
    <w:rsid w:val="0026637E"/>
    <w:rsid w:val="00266F01"/>
    <w:rsid w:val="00270A20"/>
    <w:rsid w:val="00271288"/>
    <w:rsid w:val="0027272B"/>
    <w:rsid w:val="0027342C"/>
    <w:rsid w:val="00277041"/>
    <w:rsid w:val="00277AA3"/>
    <w:rsid w:val="00281461"/>
    <w:rsid w:val="002827CC"/>
    <w:rsid w:val="0028340E"/>
    <w:rsid w:val="002834AC"/>
    <w:rsid w:val="002841B2"/>
    <w:rsid w:val="002942B4"/>
    <w:rsid w:val="002951D0"/>
    <w:rsid w:val="00296502"/>
    <w:rsid w:val="00297490"/>
    <w:rsid w:val="002A3225"/>
    <w:rsid w:val="002A336E"/>
    <w:rsid w:val="002B5352"/>
    <w:rsid w:val="002B5A3F"/>
    <w:rsid w:val="002C0468"/>
    <w:rsid w:val="002C5862"/>
    <w:rsid w:val="002D2D91"/>
    <w:rsid w:val="002D2E7E"/>
    <w:rsid w:val="002D4D0F"/>
    <w:rsid w:val="002D5448"/>
    <w:rsid w:val="002D685D"/>
    <w:rsid w:val="002E2925"/>
    <w:rsid w:val="002F1B92"/>
    <w:rsid w:val="002F3048"/>
    <w:rsid w:val="002F38F1"/>
    <w:rsid w:val="002F6A6A"/>
    <w:rsid w:val="002F71E0"/>
    <w:rsid w:val="003017F0"/>
    <w:rsid w:val="003027D4"/>
    <w:rsid w:val="00304A30"/>
    <w:rsid w:val="00304B10"/>
    <w:rsid w:val="00314C58"/>
    <w:rsid w:val="0032400C"/>
    <w:rsid w:val="00326477"/>
    <w:rsid w:val="0033177C"/>
    <w:rsid w:val="003317E1"/>
    <w:rsid w:val="00332262"/>
    <w:rsid w:val="00332B8A"/>
    <w:rsid w:val="0034195D"/>
    <w:rsid w:val="00342D38"/>
    <w:rsid w:val="00343B7C"/>
    <w:rsid w:val="00344C1B"/>
    <w:rsid w:val="0035232F"/>
    <w:rsid w:val="003541E6"/>
    <w:rsid w:val="003551E9"/>
    <w:rsid w:val="00355227"/>
    <w:rsid w:val="00356286"/>
    <w:rsid w:val="00357028"/>
    <w:rsid w:val="0036068F"/>
    <w:rsid w:val="00361429"/>
    <w:rsid w:val="00361F8E"/>
    <w:rsid w:val="00374254"/>
    <w:rsid w:val="0038127C"/>
    <w:rsid w:val="00383FB9"/>
    <w:rsid w:val="003848A1"/>
    <w:rsid w:val="0039147D"/>
    <w:rsid w:val="0039194B"/>
    <w:rsid w:val="00395766"/>
    <w:rsid w:val="003A175F"/>
    <w:rsid w:val="003A5487"/>
    <w:rsid w:val="003B04DA"/>
    <w:rsid w:val="003B3262"/>
    <w:rsid w:val="003B3A23"/>
    <w:rsid w:val="003C02F2"/>
    <w:rsid w:val="003D2EB2"/>
    <w:rsid w:val="003D4EF6"/>
    <w:rsid w:val="003D6A7D"/>
    <w:rsid w:val="003F4022"/>
    <w:rsid w:val="003F6BC0"/>
    <w:rsid w:val="00401E6C"/>
    <w:rsid w:val="004106F3"/>
    <w:rsid w:val="00410DBC"/>
    <w:rsid w:val="004110D6"/>
    <w:rsid w:val="00411FCC"/>
    <w:rsid w:val="00412F1B"/>
    <w:rsid w:val="004240CD"/>
    <w:rsid w:val="004246FA"/>
    <w:rsid w:val="00427F13"/>
    <w:rsid w:val="0043294B"/>
    <w:rsid w:val="00436F00"/>
    <w:rsid w:val="004376D2"/>
    <w:rsid w:val="004429D9"/>
    <w:rsid w:val="004445AC"/>
    <w:rsid w:val="00444891"/>
    <w:rsid w:val="004472F3"/>
    <w:rsid w:val="00447E13"/>
    <w:rsid w:val="00451A4A"/>
    <w:rsid w:val="00453A95"/>
    <w:rsid w:val="004541FF"/>
    <w:rsid w:val="00454BFB"/>
    <w:rsid w:val="004613F7"/>
    <w:rsid w:val="004633F1"/>
    <w:rsid w:val="00472193"/>
    <w:rsid w:val="00475AC4"/>
    <w:rsid w:val="004778A0"/>
    <w:rsid w:val="0047795E"/>
    <w:rsid w:val="00482528"/>
    <w:rsid w:val="00484C93"/>
    <w:rsid w:val="004914CC"/>
    <w:rsid w:val="004A1182"/>
    <w:rsid w:val="004A368B"/>
    <w:rsid w:val="004A51CE"/>
    <w:rsid w:val="004B01AD"/>
    <w:rsid w:val="004B1DB9"/>
    <w:rsid w:val="004B3F92"/>
    <w:rsid w:val="004B3FEB"/>
    <w:rsid w:val="004B45C2"/>
    <w:rsid w:val="004B792F"/>
    <w:rsid w:val="004C126F"/>
    <w:rsid w:val="004C2BD6"/>
    <w:rsid w:val="004C7C78"/>
    <w:rsid w:val="004C7F67"/>
    <w:rsid w:val="004D36DA"/>
    <w:rsid w:val="004E59AF"/>
    <w:rsid w:val="004E71EB"/>
    <w:rsid w:val="004F1EA0"/>
    <w:rsid w:val="004F1F7F"/>
    <w:rsid w:val="004F4116"/>
    <w:rsid w:val="004F4E40"/>
    <w:rsid w:val="00501772"/>
    <w:rsid w:val="00507C74"/>
    <w:rsid w:val="00507F5E"/>
    <w:rsid w:val="00512AAA"/>
    <w:rsid w:val="00512ABF"/>
    <w:rsid w:val="005160BB"/>
    <w:rsid w:val="00517EAB"/>
    <w:rsid w:val="0053337E"/>
    <w:rsid w:val="0053485A"/>
    <w:rsid w:val="005363E2"/>
    <w:rsid w:val="00540813"/>
    <w:rsid w:val="00542C93"/>
    <w:rsid w:val="00545472"/>
    <w:rsid w:val="00546B16"/>
    <w:rsid w:val="00547521"/>
    <w:rsid w:val="00547B25"/>
    <w:rsid w:val="00547BE3"/>
    <w:rsid w:val="0055176B"/>
    <w:rsid w:val="00551C3A"/>
    <w:rsid w:val="00556A92"/>
    <w:rsid w:val="005600AF"/>
    <w:rsid w:val="00560E00"/>
    <w:rsid w:val="00561D86"/>
    <w:rsid w:val="00564F14"/>
    <w:rsid w:val="00566112"/>
    <w:rsid w:val="005707D7"/>
    <w:rsid w:val="005752C4"/>
    <w:rsid w:val="0057634C"/>
    <w:rsid w:val="00576F95"/>
    <w:rsid w:val="00577368"/>
    <w:rsid w:val="0058700D"/>
    <w:rsid w:val="00590E63"/>
    <w:rsid w:val="00592204"/>
    <w:rsid w:val="00592EE2"/>
    <w:rsid w:val="005976E9"/>
    <w:rsid w:val="005A4737"/>
    <w:rsid w:val="005A6DBE"/>
    <w:rsid w:val="005B5039"/>
    <w:rsid w:val="005C0479"/>
    <w:rsid w:val="005D1C7A"/>
    <w:rsid w:val="005D2489"/>
    <w:rsid w:val="005D3F51"/>
    <w:rsid w:val="005E0273"/>
    <w:rsid w:val="005E0D70"/>
    <w:rsid w:val="005F42A5"/>
    <w:rsid w:val="005F45C1"/>
    <w:rsid w:val="005F69CB"/>
    <w:rsid w:val="00602F89"/>
    <w:rsid w:val="0060419D"/>
    <w:rsid w:val="006069A8"/>
    <w:rsid w:val="00607554"/>
    <w:rsid w:val="00611CE0"/>
    <w:rsid w:val="00611D0D"/>
    <w:rsid w:val="0061267E"/>
    <w:rsid w:val="00612CC9"/>
    <w:rsid w:val="00617F36"/>
    <w:rsid w:val="00630921"/>
    <w:rsid w:val="00640A67"/>
    <w:rsid w:val="00650B0E"/>
    <w:rsid w:val="0065591A"/>
    <w:rsid w:val="0066025F"/>
    <w:rsid w:val="0066144A"/>
    <w:rsid w:val="00663678"/>
    <w:rsid w:val="006678DC"/>
    <w:rsid w:val="00675AD4"/>
    <w:rsid w:val="00682B67"/>
    <w:rsid w:val="00682F79"/>
    <w:rsid w:val="006927F6"/>
    <w:rsid w:val="00692996"/>
    <w:rsid w:val="00693F29"/>
    <w:rsid w:val="00695E8F"/>
    <w:rsid w:val="006A197F"/>
    <w:rsid w:val="006A30DF"/>
    <w:rsid w:val="006A358E"/>
    <w:rsid w:val="006B0973"/>
    <w:rsid w:val="006B4082"/>
    <w:rsid w:val="006B64B7"/>
    <w:rsid w:val="006B732A"/>
    <w:rsid w:val="006C0196"/>
    <w:rsid w:val="006C05A7"/>
    <w:rsid w:val="006C38A3"/>
    <w:rsid w:val="006C6FF5"/>
    <w:rsid w:val="006D11D5"/>
    <w:rsid w:val="006D1665"/>
    <w:rsid w:val="006D721C"/>
    <w:rsid w:val="006E2390"/>
    <w:rsid w:val="006E3CFC"/>
    <w:rsid w:val="006F07C6"/>
    <w:rsid w:val="006F08BB"/>
    <w:rsid w:val="006F336D"/>
    <w:rsid w:val="006F395A"/>
    <w:rsid w:val="006F6FA9"/>
    <w:rsid w:val="00700E43"/>
    <w:rsid w:val="00711A63"/>
    <w:rsid w:val="007129BC"/>
    <w:rsid w:val="00717EBA"/>
    <w:rsid w:val="0072149C"/>
    <w:rsid w:val="00721C54"/>
    <w:rsid w:val="00724944"/>
    <w:rsid w:val="00724C67"/>
    <w:rsid w:val="00726FB6"/>
    <w:rsid w:val="00737834"/>
    <w:rsid w:val="007409DD"/>
    <w:rsid w:val="00741677"/>
    <w:rsid w:val="007420FC"/>
    <w:rsid w:val="00743309"/>
    <w:rsid w:val="00754352"/>
    <w:rsid w:val="007546CD"/>
    <w:rsid w:val="00754E89"/>
    <w:rsid w:val="00756704"/>
    <w:rsid w:val="00757225"/>
    <w:rsid w:val="00757A1C"/>
    <w:rsid w:val="00763B5F"/>
    <w:rsid w:val="007641A9"/>
    <w:rsid w:val="007664EB"/>
    <w:rsid w:val="00766C4C"/>
    <w:rsid w:val="00770CAC"/>
    <w:rsid w:val="00770EFC"/>
    <w:rsid w:val="007724F0"/>
    <w:rsid w:val="007749DD"/>
    <w:rsid w:val="0078102B"/>
    <w:rsid w:val="00790F21"/>
    <w:rsid w:val="007929A7"/>
    <w:rsid w:val="007932F8"/>
    <w:rsid w:val="007968BB"/>
    <w:rsid w:val="007974AB"/>
    <w:rsid w:val="007A1FB0"/>
    <w:rsid w:val="007A3E73"/>
    <w:rsid w:val="007A51DF"/>
    <w:rsid w:val="007A69AA"/>
    <w:rsid w:val="007B1B02"/>
    <w:rsid w:val="007B3567"/>
    <w:rsid w:val="007B3650"/>
    <w:rsid w:val="007B3976"/>
    <w:rsid w:val="007B60C8"/>
    <w:rsid w:val="007B7C69"/>
    <w:rsid w:val="007C0A47"/>
    <w:rsid w:val="007C113C"/>
    <w:rsid w:val="007C36F0"/>
    <w:rsid w:val="007C57B2"/>
    <w:rsid w:val="007D2054"/>
    <w:rsid w:val="007D2BAA"/>
    <w:rsid w:val="007D3194"/>
    <w:rsid w:val="007D3D5E"/>
    <w:rsid w:val="007D4B9D"/>
    <w:rsid w:val="007D70F7"/>
    <w:rsid w:val="007E45D0"/>
    <w:rsid w:val="007E4C0D"/>
    <w:rsid w:val="007F24DB"/>
    <w:rsid w:val="007F24DD"/>
    <w:rsid w:val="007F3DAB"/>
    <w:rsid w:val="00804FA2"/>
    <w:rsid w:val="0080581B"/>
    <w:rsid w:val="00807C0F"/>
    <w:rsid w:val="00807ED7"/>
    <w:rsid w:val="008161E5"/>
    <w:rsid w:val="00816228"/>
    <w:rsid w:val="00817B54"/>
    <w:rsid w:val="0082302B"/>
    <w:rsid w:val="0082385C"/>
    <w:rsid w:val="00824516"/>
    <w:rsid w:val="0082706C"/>
    <w:rsid w:val="00827CDF"/>
    <w:rsid w:val="0083282D"/>
    <w:rsid w:val="00832C9A"/>
    <w:rsid w:val="0083784D"/>
    <w:rsid w:val="00840EAD"/>
    <w:rsid w:val="008426B5"/>
    <w:rsid w:val="008427A7"/>
    <w:rsid w:val="0084320D"/>
    <w:rsid w:val="00843D99"/>
    <w:rsid w:val="0087195D"/>
    <w:rsid w:val="008724B3"/>
    <w:rsid w:val="00872575"/>
    <w:rsid w:val="00880ADF"/>
    <w:rsid w:val="00880FD1"/>
    <w:rsid w:val="008817EC"/>
    <w:rsid w:val="00885320"/>
    <w:rsid w:val="00885B63"/>
    <w:rsid w:val="00885FB9"/>
    <w:rsid w:val="0089122D"/>
    <w:rsid w:val="008920A6"/>
    <w:rsid w:val="008942B3"/>
    <w:rsid w:val="00896424"/>
    <w:rsid w:val="008A2C79"/>
    <w:rsid w:val="008A6D89"/>
    <w:rsid w:val="008B0702"/>
    <w:rsid w:val="008B11CB"/>
    <w:rsid w:val="008B1CF2"/>
    <w:rsid w:val="008B3274"/>
    <w:rsid w:val="008C2452"/>
    <w:rsid w:val="008D1FEB"/>
    <w:rsid w:val="008D30BD"/>
    <w:rsid w:val="008D3EAF"/>
    <w:rsid w:val="008D48DB"/>
    <w:rsid w:val="008D74BE"/>
    <w:rsid w:val="008E197D"/>
    <w:rsid w:val="008E30B5"/>
    <w:rsid w:val="008E6E95"/>
    <w:rsid w:val="008E77EE"/>
    <w:rsid w:val="008E7B9A"/>
    <w:rsid w:val="008F0B09"/>
    <w:rsid w:val="008F1DA4"/>
    <w:rsid w:val="008F4E6A"/>
    <w:rsid w:val="008F5230"/>
    <w:rsid w:val="008F6CC5"/>
    <w:rsid w:val="00900519"/>
    <w:rsid w:val="00901B1C"/>
    <w:rsid w:val="00901E22"/>
    <w:rsid w:val="00911DF2"/>
    <w:rsid w:val="00912504"/>
    <w:rsid w:val="00922491"/>
    <w:rsid w:val="00923836"/>
    <w:rsid w:val="009304EE"/>
    <w:rsid w:val="00930AD5"/>
    <w:rsid w:val="00932558"/>
    <w:rsid w:val="009359B8"/>
    <w:rsid w:val="00937A04"/>
    <w:rsid w:val="00940132"/>
    <w:rsid w:val="00951831"/>
    <w:rsid w:val="00952B0D"/>
    <w:rsid w:val="00953942"/>
    <w:rsid w:val="00956D79"/>
    <w:rsid w:val="00957996"/>
    <w:rsid w:val="009603C5"/>
    <w:rsid w:val="00963733"/>
    <w:rsid w:val="00964B3F"/>
    <w:rsid w:val="00964CE4"/>
    <w:rsid w:val="009665B0"/>
    <w:rsid w:val="00966FE4"/>
    <w:rsid w:val="00974266"/>
    <w:rsid w:val="00983613"/>
    <w:rsid w:val="009876CD"/>
    <w:rsid w:val="0099011A"/>
    <w:rsid w:val="00991C11"/>
    <w:rsid w:val="009931A1"/>
    <w:rsid w:val="00993E05"/>
    <w:rsid w:val="009A0936"/>
    <w:rsid w:val="009A2503"/>
    <w:rsid w:val="009B28B6"/>
    <w:rsid w:val="009B364A"/>
    <w:rsid w:val="009B4026"/>
    <w:rsid w:val="009B6FE3"/>
    <w:rsid w:val="009B7AF6"/>
    <w:rsid w:val="009C0A32"/>
    <w:rsid w:val="009D279E"/>
    <w:rsid w:val="009D2BE8"/>
    <w:rsid w:val="009D5B19"/>
    <w:rsid w:val="009E0142"/>
    <w:rsid w:val="009E3C2C"/>
    <w:rsid w:val="009F23DC"/>
    <w:rsid w:val="009F54DC"/>
    <w:rsid w:val="00A001C4"/>
    <w:rsid w:val="00A0274D"/>
    <w:rsid w:val="00A03FFD"/>
    <w:rsid w:val="00A05390"/>
    <w:rsid w:val="00A103BD"/>
    <w:rsid w:val="00A119D6"/>
    <w:rsid w:val="00A1760D"/>
    <w:rsid w:val="00A23C22"/>
    <w:rsid w:val="00A23FB5"/>
    <w:rsid w:val="00A258EB"/>
    <w:rsid w:val="00A2735C"/>
    <w:rsid w:val="00A27B53"/>
    <w:rsid w:val="00A35096"/>
    <w:rsid w:val="00A3517A"/>
    <w:rsid w:val="00A429F4"/>
    <w:rsid w:val="00A43F7E"/>
    <w:rsid w:val="00A465F9"/>
    <w:rsid w:val="00A47AA4"/>
    <w:rsid w:val="00A5026E"/>
    <w:rsid w:val="00A506A6"/>
    <w:rsid w:val="00A5137C"/>
    <w:rsid w:val="00A53362"/>
    <w:rsid w:val="00A54E53"/>
    <w:rsid w:val="00A561B2"/>
    <w:rsid w:val="00A57AEB"/>
    <w:rsid w:val="00A63175"/>
    <w:rsid w:val="00A632DC"/>
    <w:rsid w:val="00A64513"/>
    <w:rsid w:val="00A7019C"/>
    <w:rsid w:val="00A76EE0"/>
    <w:rsid w:val="00A80049"/>
    <w:rsid w:val="00A80F40"/>
    <w:rsid w:val="00A81169"/>
    <w:rsid w:val="00A81E4D"/>
    <w:rsid w:val="00A82531"/>
    <w:rsid w:val="00A9184F"/>
    <w:rsid w:val="00A91E42"/>
    <w:rsid w:val="00A96DDC"/>
    <w:rsid w:val="00AA3852"/>
    <w:rsid w:val="00AA5C5D"/>
    <w:rsid w:val="00AA5CEB"/>
    <w:rsid w:val="00AB4C6D"/>
    <w:rsid w:val="00AB5608"/>
    <w:rsid w:val="00AB7659"/>
    <w:rsid w:val="00AB797E"/>
    <w:rsid w:val="00AC1A24"/>
    <w:rsid w:val="00AC249A"/>
    <w:rsid w:val="00AC7FB3"/>
    <w:rsid w:val="00AD56A0"/>
    <w:rsid w:val="00AD76D1"/>
    <w:rsid w:val="00AE2989"/>
    <w:rsid w:val="00AE4E2E"/>
    <w:rsid w:val="00AE53A8"/>
    <w:rsid w:val="00AF1FF6"/>
    <w:rsid w:val="00AF27C5"/>
    <w:rsid w:val="00AF3F76"/>
    <w:rsid w:val="00AF5231"/>
    <w:rsid w:val="00AF66CA"/>
    <w:rsid w:val="00B012E9"/>
    <w:rsid w:val="00B04BA1"/>
    <w:rsid w:val="00B06949"/>
    <w:rsid w:val="00B072DD"/>
    <w:rsid w:val="00B1006F"/>
    <w:rsid w:val="00B14720"/>
    <w:rsid w:val="00B17A3D"/>
    <w:rsid w:val="00B20EA9"/>
    <w:rsid w:val="00B21FC7"/>
    <w:rsid w:val="00B23F96"/>
    <w:rsid w:val="00B27756"/>
    <w:rsid w:val="00B30CF3"/>
    <w:rsid w:val="00B317FA"/>
    <w:rsid w:val="00B402AB"/>
    <w:rsid w:val="00B413B4"/>
    <w:rsid w:val="00B454A1"/>
    <w:rsid w:val="00B56E6C"/>
    <w:rsid w:val="00B57267"/>
    <w:rsid w:val="00B649EE"/>
    <w:rsid w:val="00B6599A"/>
    <w:rsid w:val="00B65D1D"/>
    <w:rsid w:val="00B671F2"/>
    <w:rsid w:val="00B70016"/>
    <w:rsid w:val="00B71F12"/>
    <w:rsid w:val="00B76A2B"/>
    <w:rsid w:val="00B77AA0"/>
    <w:rsid w:val="00B809EF"/>
    <w:rsid w:val="00B80FB6"/>
    <w:rsid w:val="00B82FA1"/>
    <w:rsid w:val="00B8404E"/>
    <w:rsid w:val="00B85508"/>
    <w:rsid w:val="00B85B6A"/>
    <w:rsid w:val="00B85FF0"/>
    <w:rsid w:val="00B867A2"/>
    <w:rsid w:val="00B90B8B"/>
    <w:rsid w:val="00B93D45"/>
    <w:rsid w:val="00B95D40"/>
    <w:rsid w:val="00BA5899"/>
    <w:rsid w:val="00BB0308"/>
    <w:rsid w:val="00BB2DA2"/>
    <w:rsid w:val="00BB5C44"/>
    <w:rsid w:val="00BB649C"/>
    <w:rsid w:val="00BC1F7C"/>
    <w:rsid w:val="00BC28B5"/>
    <w:rsid w:val="00BC2BCD"/>
    <w:rsid w:val="00BC6782"/>
    <w:rsid w:val="00BC79AD"/>
    <w:rsid w:val="00BD2DAC"/>
    <w:rsid w:val="00BD3722"/>
    <w:rsid w:val="00BD4B84"/>
    <w:rsid w:val="00BE06F0"/>
    <w:rsid w:val="00BE3599"/>
    <w:rsid w:val="00BE4318"/>
    <w:rsid w:val="00BE48A7"/>
    <w:rsid w:val="00BE4A8B"/>
    <w:rsid w:val="00BF17F4"/>
    <w:rsid w:val="00BF4FF0"/>
    <w:rsid w:val="00BF7167"/>
    <w:rsid w:val="00C01091"/>
    <w:rsid w:val="00C01323"/>
    <w:rsid w:val="00C029B2"/>
    <w:rsid w:val="00C0679C"/>
    <w:rsid w:val="00C06EAC"/>
    <w:rsid w:val="00C10491"/>
    <w:rsid w:val="00C1230C"/>
    <w:rsid w:val="00C14F0A"/>
    <w:rsid w:val="00C1671B"/>
    <w:rsid w:val="00C2037F"/>
    <w:rsid w:val="00C20B4D"/>
    <w:rsid w:val="00C34079"/>
    <w:rsid w:val="00C35649"/>
    <w:rsid w:val="00C37212"/>
    <w:rsid w:val="00C375BE"/>
    <w:rsid w:val="00C40CDA"/>
    <w:rsid w:val="00C42A94"/>
    <w:rsid w:val="00C44FB9"/>
    <w:rsid w:val="00C455B0"/>
    <w:rsid w:val="00C508D5"/>
    <w:rsid w:val="00C52706"/>
    <w:rsid w:val="00C53C32"/>
    <w:rsid w:val="00C57AFF"/>
    <w:rsid w:val="00C60335"/>
    <w:rsid w:val="00C64F66"/>
    <w:rsid w:val="00C700FC"/>
    <w:rsid w:val="00C71741"/>
    <w:rsid w:val="00C722E7"/>
    <w:rsid w:val="00C7295C"/>
    <w:rsid w:val="00C73419"/>
    <w:rsid w:val="00C74F1B"/>
    <w:rsid w:val="00C775BE"/>
    <w:rsid w:val="00C81115"/>
    <w:rsid w:val="00C81974"/>
    <w:rsid w:val="00C84231"/>
    <w:rsid w:val="00C853AB"/>
    <w:rsid w:val="00C8716C"/>
    <w:rsid w:val="00C9427C"/>
    <w:rsid w:val="00C965C4"/>
    <w:rsid w:val="00CA16F3"/>
    <w:rsid w:val="00CA3927"/>
    <w:rsid w:val="00CB0236"/>
    <w:rsid w:val="00CB1D9C"/>
    <w:rsid w:val="00CB39C3"/>
    <w:rsid w:val="00CB54E8"/>
    <w:rsid w:val="00CC04C7"/>
    <w:rsid w:val="00CC0738"/>
    <w:rsid w:val="00CC2747"/>
    <w:rsid w:val="00CC61D0"/>
    <w:rsid w:val="00CC6BB7"/>
    <w:rsid w:val="00CC6EF6"/>
    <w:rsid w:val="00CC7845"/>
    <w:rsid w:val="00CD226B"/>
    <w:rsid w:val="00CD4643"/>
    <w:rsid w:val="00CD466B"/>
    <w:rsid w:val="00CE1CBE"/>
    <w:rsid w:val="00CE2516"/>
    <w:rsid w:val="00CF050F"/>
    <w:rsid w:val="00CF5784"/>
    <w:rsid w:val="00CF6590"/>
    <w:rsid w:val="00D00B8C"/>
    <w:rsid w:val="00D055DA"/>
    <w:rsid w:val="00D057A7"/>
    <w:rsid w:val="00D06459"/>
    <w:rsid w:val="00D07CF6"/>
    <w:rsid w:val="00D1176F"/>
    <w:rsid w:val="00D15F7E"/>
    <w:rsid w:val="00D16AA9"/>
    <w:rsid w:val="00D2267E"/>
    <w:rsid w:val="00D22D7B"/>
    <w:rsid w:val="00D23C7F"/>
    <w:rsid w:val="00D27175"/>
    <w:rsid w:val="00D3153B"/>
    <w:rsid w:val="00D34C9B"/>
    <w:rsid w:val="00D361CD"/>
    <w:rsid w:val="00D44F44"/>
    <w:rsid w:val="00D46764"/>
    <w:rsid w:val="00D609AF"/>
    <w:rsid w:val="00D61F0F"/>
    <w:rsid w:val="00D6250B"/>
    <w:rsid w:val="00D65441"/>
    <w:rsid w:val="00D65CA4"/>
    <w:rsid w:val="00D70198"/>
    <w:rsid w:val="00D73FDC"/>
    <w:rsid w:val="00D74D2F"/>
    <w:rsid w:val="00D91DF9"/>
    <w:rsid w:val="00D939A2"/>
    <w:rsid w:val="00D94058"/>
    <w:rsid w:val="00D95063"/>
    <w:rsid w:val="00D952DE"/>
    <w:rsid w:val="00D953D3"/>
    <w:rsid w:val="00DA2F87"/>
    <w:rsid w:val="00DA50F3"/>
    <w:rsid w:val="00DA57A8"/>
    <w:rsid w:val="00DB01F4"/>
    <w:rsid w:val="00DB15B9"/>
    <w:rsid w:val="00DB230F"/>
    <w:rsid w:val="00DB61CD"/>
    <w:rsid w:val="00DB7287"/>
    <w:rsid w:val="00DC091F"/>
    <w:rsid w:val="00DC2BC0"/>
    <w:rsid w:val="00DC48F2"/>
    <w:rsid w:val="00DC73FF"/>
    <w:rsid w:val="00DD1348"/>
    <w:rsid w:val="00DD6184"/>
    <w:rsid w:val="00DE30EB"/>
    <w:rsid w:val="00DE6372"/>
    <w:rsid w:val="00DF0FCA"/>
    <w:rsid w:val="00DF46A1"/>
    <w:rsid w:val="00E0193B"/>
    <w:rsid w:val="00E02873"/>
    <w:rsid w:val="00E05521"/>
    <w:rsid w:val="00E06745"/>
    <w:rsid w:val="00E073B3"/>
    <w:rsid w:val="00E130DE"/>
    <w:rsid w:val="00E13545"/>
    <w:rsid w:val="00E148E1"/>
    <w:rsid w:val="00E23CF8"/>
    <w:rsid w:val="00E2702C"/>
    <w:rsid w:val="00E30966"/>
    <w:rsid w:val="00E346A1"/>
    <w:rsid w:val="00E36099"/>
    <w:rsid w:val="00E3703B"/>
    <w:rsid w:val="00E37F1F"/>
    <w:rsid w:val="00E40650"/>
    <w:rsid w:val="00E46BD1"/>
    <w:rsid w:val="00E503E2"/>
    <w:rsid w:val="00E50597"/>
    <w:rsid w:val="00E530AA"/>
    <w:rsid w:val="00E5430E"/>
    <w:rsid w:val="00E57472"/>
    <w:rsid w:val="00E618B1"/>
    <w:rsid w:val="00E61F83"/>
    <w:rsid w:val="00E620FC"/>
    <w:rsid w:val="00E62DD0"/>
    <w:rsid w:val="00E644C6"/>
    <w:rsid w:val="00E64592"/>
    <w:rsid w:val="00E7067A"/>
    <w:rsid w:val="00E71844"/>
    <w:rsid w:val="00E733D5"/>
    <w:rsid w:val="00E735CD"/>
    <w:rsid w:val="00E73CE4"/>
    <w:rsid w:val="00E754BF"/>
    <w:rsid w:val="00E76A33"/>
    <w:rsid w:val="00E81C81"/>
    <w:rsid w:val="00E82FAD"/>
    <w:rsid w:val="00E83D5A"/>
    <w:rsid w:val="00E83DFE"/>
    <w:rsid w:val="00E9005D"/>
    <w:rsid w:val="00E90B84"/>
    <w:rsid w:val="00E93A59"/>
    <w:rsid w:val="00E979E3"/>
    <w:rsid w:val="00EA46CD"/>
    <w:rsid w:val="00EA6CF2"/>
    <w:rsid w:val="00EB32B9"/>
    <w:rsid w:val="00EB5FAC"/>
    <w:rsid w:val="00EC1506"/>
    <w:rsid w:val="00EE0392"/>
    <w:rsid w:val="00EE0410"/>
    <w:rsid w:val="00EE14C1"/>
    <w:rsid w:val="00EE31B3"/>
    <w:rsid w:val="00EE5651"/>
    <w:rsid w:val="00EE5C4D"/>
    <w:rsid w:val="00EF2688"/>
    <w:rsid w:val="00EF36D1"/>
    <w:rsid w:val="00EF3F8D"/>
    <w:rsid w:val="00EF4D19"/>
    <w:rsid w:val="00F03F43"/>
    <w:rsid w:val="00F04384"/>
    <w:rsid w:val="00F06382"/>
    <w:rsid w:val="00F12C2F"/>
    <w:rsid w:val="00F14972"/>
    <w:rsid w:val="00F21B56"/>
    <w:rsid w:val="00F23281"/>
    <w:rsid w:val="00F237FD"/>
    <w:rsid w:val="00F26AA0"/>
    <w:rsid w:val="00F3390B"/>
    <w:rsid w:val="00F35B5A"/>
    <w:rsid w:val="00F36262"/>
    <w:rsid w:val="00F433B0"/>
    <w:rsid w:val="00F550C6"/>
    <w:rsid w:val="00F6048E"/>
    <w:rsid w:val="00F66C54"/>
    <w:rsid w:val="00F6706D"/>
    <w:rsid w:val="00F67114"/>
    <w:rsid w:val="00F72925"/>
    <w:rsid w:val="00F72F90"/>
    <w:rsid w:val="00F74A96"/>
    <w:rsid w:val="00F8544A"/>
    <w:rsid w:val="00F86D42"/>
    <w:rsid w:val="00F875F4"/>
    <w:rsid w:val="00F92D1A"/>
    <w:rsid w:val="00F9466B"/>
    <w:rsid w:val="00F96E09"/>
    <w:rsid w:val="00FB3047"/>
    <w:rsid w:val="00FB62F3"/>
    <w:rsid w:val="00FB6F41"/>
    <w:rsid w:val="00FB7BEE"/>
    <w:rsid w:val="00FC06A1"/>
    <w:rsid w:val="00FC1268"/>
    <w:rsid w:val="00FC1440"/>
    <w:rsid w:val="00FC1AAA"/>
    <w:rsid w:val="00FC706E"/>
    <w:rsid w:val="00FD4579"/>
    <w:rsid w:val="00FD4C80"/>
    <w:rsid w:val="00FD5898"/>
    <w:rsid w:val="00FD7B47"/>
    <w:rsid w:val="00FE02AC"/>
    <w:rsid w:val="00FE068E"/>
    <w:rsid w:val="00FE79B1"/>
    <w:rsid w:val="00FE7B0C"/>
    <w:rsid w:val="00FE7DCD"/>
    <w:rsid w:val="00FF1004"/>
    <w:rsid w:val="00FF3B09"/>
    <w:rsid w:val="00FF67C1"/>
    <w:rsid w:val="00FF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5750108"/>
  <w15:chartTrackingRefBased/>
  <w15:docId w15:val="{E03DD35C-09BD-4013-BA45-8A76FCE07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8102B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link w:val="ListenabsatzZchn"/>
    <w:uiPriority w:val="34"/>
    <w:unhideWhenUsed/>
    <w:qFormat/>
    <w:rsid w:val="0078102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8102B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78102B"/>
    <w:rPr>
      <w:rFonts w:ascii="Arial" w:eastAsia="Malgun Gothic" w:hAnsi="Arial" w:cs="Times New Roman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78102B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8102B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Absatz-Standardschriftart"/>
    <w:rsid w:val="0078102B"/>
  </w:style>
  <w:style w:type="character" w:customStyle="1" w:styleId="eop">
    <w:name w:val="eop"/>
    <w:basedOn w:val="Absatz-Standardschriftart"/>
    <w:rsid w:val="0078102B"/>
  </w:style>
  <w:style w:type="character" w:customStyle="1" w:styleId="ListenabsatzZchn">
    <w:name w:val="Listenabsatz Zchn"/>
    <w:link w:val="Listenabsatz"/>
    <w:uiPriority w:val="34"/>
    <w:locked/>
    <w:rsid w:val="0078102B"/>
    <w:rPr>
      <w:rFonts w:ascii="Arial" w:eastAsia="Malgun Gothic" w:hAnsi="Arial" w:cs="Times New Roman"/>
      <w:lang w:val="en-US"/>
    </w:rPr>
  </w:style>
  <w:style w:type="paragraph" w:styleId="berarbeitung">
    <w:name w:val="Revision"/>
    <w:hidden/>
    <w:uiPriority w:val="99"/>
    <w:semiHidden/>
    <w:rsid w:val="00C81115"/>
    <w:pPr>
      <w:spacing w:after="0" w:line="240" w:lineRule="auto"/>
    </w:pPr>
    <w:rPr>
      <w:rFonts w:ascii="Arial" w:eastAsia="Malgun Gothic" w:hAnsi="Arial" w:cs="Times New Roman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14C5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14C5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14C58"/>
    <w:rPr>
      <w:rFonts w:ascii="Arial" w:eastAsia="Malgun Gothic" w:hAnsi="Arial" w:cs="Times New Roman"/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14C5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14C58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Hyperlink">
    <w:name w:val="Hyperlink"/>
    <w:uiPriority w:val="99"/>
    <w:unhideWhenUsed/>
    <w:rsid w:val="008B1CF2"/>
    <w:rPr>
      <w:color w:val="0563C1"/>
      <w:u w:val="single"/>
    </w:rPr>
  </w:style>
  <w:style w:type="paragraph" w:styleId="KeinLeerraum">
    <w:name w:val="No Spacing"/>
    <w:uiPriority w:val="1"/>
    <w:qFormat/>
    <w:rsid w:val="000C55AC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StandardWeb">
    <w:name w:val="Normal (Web)"/>
    <w:basedOn w:val="Standard"/>
    <w:uiPriority w:val="99"/>
    <w:unhideWhenUsed/>
    <w:rsid w:val="008D30B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CH" w:eastAsia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96DD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96DDC"/>
    <w:rPr>
      <w:rFonts w:ascii="Segoe UI" w:eastAsia="Malgun Gothic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6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8877E-8719-4412-A6F8-43FB31D98BA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8da104e-6a1d-4b01-a720-a1e29024104e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B22747-C901-4B1E-93E3-B4FDFCE02DB2}">
  <ds:schemaRefs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23B90C6-B04B-4C16-9690-E9BE999286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839B21-ABA2-4B7E-862A-4DA026B149E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Buri, Nadja (Kia)</cp:lastModifiedBy>
  <cp:revision>2</cp:revision>
  <dcterms:created xsi:type="dcterms:W3CDTF">2022-05-25T11:45:00Z</dcterms:created>
  <dcterms:modified xsi:type="dcterms:W3CDTF">2022-05-2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  <property fmtid="{D5CDD505-2E9C-101B-9397-08002B2CF9AE}" pid="3" name="ClassificationContentMarkingFooterShapeIds">
    <vt:lpwstr>1,2,4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This document is information asset of Kia and is protected by relevant laws and regulations.</vt:lpwstr>
  </property>
  <property fmtid="{D5CDD505-2E9C-101B-9397-08002B2CF9AE}" pid="6" name="MSIP_Label_04399275-954c-4444-b428-668e64f3d9fb_Enabled">
    <vt:lpwstr>true</vt:lpwstr>
  </property>
  <property fmtid="{D5CDD505-2E9C-101B-9397-08002B2CF9AE}" pid="7" name="MSIP_Label_04399275-954c-4444-b428-668e64f3d9fb_SetDate">
    <vt:lpwstr>2022-05-05T16:42:16Z</vt:lpwstr>
  </property>
  <property fmtid="{D5CDD505-2E9C-101B-9397-08002B2CF9AE}" pid="8" name="MSIP_Label_04399275-954c-4444-b428-668e64f3d9fb_Method">
    <vt:lpwstr>Standard</vt:lpwstr>
  </property>
  <property fmtid="{D5CDD505-2E9C-101B-9397-08002B2CF9AE}" pid="9" name="MSIP_Label_04399275-954c-4444-b428-668e64f3d9fb_Name">
    <vt:lpwstr>Internal use only (Default)</vt:lpwstr>
  </property>
  <property fmtid="{D5CDD505-2E9C-101B-9397-08002B2CF9AE}" pid="10" name="MSIP_Label_04399275-954c-4444-b428-668e64f3d9fb_SiteId">
    <vt:lpwstr>815142b9-9d2f-4d92-83c3-65e5740e49aa</vt:lpwstr>
  </property>
  <property fmtid="{D5CDD505-2E9C-101B-9397-08002B2CF9AE}" pid="11" name="MSIP_Label_04399275-954c-4444-b428-668e64f3d9fb_ActionId">
    <vt:lpwstr>cd8b9299-8226-41ef-914c-28e8dce37c14</vt:lpwstr>
  </property>
  <property fmtid="{D5CDD505-2E9C-101B-9397-08002B2CF9AE}" pid="12" name="MSIP_Label_04399275-954c-4444-b428-668e64f3d9fb_ContentBits">
    <vt:lpwstr>10</vt:lpwstr>
  </property>
</Properties>
</file>